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2CB7" w:rsidRPr="00813218" w:rsidRDefault="00DF2CB7" w:rsidP="00712DCF">
      <w:pPr>
        <w:pStyle w:val="BodyText"/>
        <w:jc w:val="both"/>
        <w:rPr>
          <w:rFonts w:ascii="Times New Roman" w:hAnsi="Times New Roman" w:cs="Times New Roman"/>
          <w:b/>
          <w:noProof/>
          <w:sz w:val="22"/>
          <w:szCs w:val="22"/>
          <w:lang w:val="ro-RO"/>
        </w:rPr>
      </w:pPr>
    </w:p>
    <w:p w:rsidR="00126BCA" w:rsidRPr="008E7E6E" w:rsidRDefault="00126BCA" w:rsidP="008E7E6E">
      <w:pPr>
        <w:pStyle w:val="Heading1"/>
        <w:ind w:left="5760" w:firstLine="720"/>
        <w:rPr>
          <w:rFonts w:ascii="Arial" w:hAnsi="Arial" w:cs="Arial"/>
          <w:b/>
          <w:bCs/>
        </w:rPr>
      </w:pPr>
      <w:r w:rsidRPr="000205A3">
        <w:rPr>
          <w:rFonts w:ascii="Arial" w:hAnsi="Arial" w:cs="Arial"/>
          <w:b/>
          <w:bCs/>
          <w:i/>
          <w:iCs/>
          <w:spacing w:val="-5"/>
          <w:sz w:val="26"/>
          <w:szCs w:val="26"/>
        </w:rPr>
        <w:t>Anexa 8 la Ghidul solicitantului</w:t>
      </w: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bCs/>
          <w:spacing w:val="-8"/>
          <w:lang w:val="ro-RO"/>
        </w:rPr>
      </w:pP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bCs/>
          <w:spacing w:val="-8"/>
          <w:lang w:val="ro-RO"/>
        </w:rPr>
      </w:pP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bCs/>
          <w:spacing w:val="-8"/>
          <w:lang w:val="ro-RO"/>
        </w:rPr>
      </w:pP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bCs/>
          <w:spacing w:val="-8"/>
          <w:lang w:val="ro-RO"/>
        </w:rPr>
      </w:pPr>
      <w:r w:rsidRPr="00DC189D">
        <w:rPr>
          <w:rFonts w:ascii="Arial" w:hAnsi="Arial" w:cs="Arial"/>
          <w:b/>
          <w:bCs/>
          <w:spacing w:val="-8"/>
          <w:lang w:val="ro-RO"/>
        </w:rPr>
        <w:t>DECLARAŢIE PE PROPRIA RĂSPUNDERE</w:t>
      </w: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lang w:val="ro-RO"/>
        </w:rPr>
      </w:pPr>
      <w:r w:rsidRPr="00DC189D">
        <w:rPr>
          <w:rFonts w:ascii="Arial" w:hAnsi="Arial" w:cs="Arial"/>
          <w:b/>
          <w:lang w:val="ro-RO"/>
        </w:rPr>
        <w:t>privind încadrarea în prevederile art. 12 din Legea nr. 350/2005 privind regimul finanţărilor nerambursabile din fonduri publice alocate pentru activităţi nonprofit de interes general,</w:t>
      </w:r>
      <w:r w:rsidRPr="00DC189D">
        <w:rPr>
          <w:rFonts w:ascii="Arial" w:hAnsi="Arial" w:cs="Arial"/>
          <w:lang w:val="ro-RO"/>
        </w:rPr>
        <w:t xml:space="preserve"> </w:t>
      </w:r>
      <w:r w:rsidRPr="00DC189D">
        <w:rPr>
          <w:rFonts w:ascii="Arial" w:hAnsi="Arial" w:cs="Arial"/>
          <w:b/>
          <w:lang w:val="ro-RO"/>
        </w:rPr>
        <w:t>cu modificările şi completările ulterioare</w:t>
      </w: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lang w:val="ro-RO"/>
        </w:rPr>
      </w:pP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spacing w:line="360" w:lineRule="auto"/>
        <w:ind w:firstLine="720"/>
        <w:jc w:val="both"/>
        <w:rPr>
          <w:rFonts w:ascii="Arial" w:hAnsi="Arial" w:cs="Arial"/>
          <w:lang w:val="ro-RO"/>
        </w:rPr>
      </w:pPr>
      <w:r w:rsidRPr="00DC189D">
        <w:rPr>
          <w:rFonts w:ascii="Arial" w:hAnsi="Arial" w:cs="Arial"/>
          <w:spacing w:val="-7"/>
          <w:lang w:val="ro-RO"/>
        </w:rPr>
        <w:t>Subsemnata/Subsemnatul</w:t>
      </w:r>
      <w:r w:rsidRPr="00DC189D">
        <w:rPr>
          <w:rFonts w:ascii="Arial" w:hAnsi="Arial" w:cs="Arial"/>
          <w:spacing w:val="-7"/>
          <w:u w:val="single"/>
          <w:lang w:val="ro-RO"/>
        </w:rPr>
        <w:t>_________</w:t>
      </w:r>
      <w:r w:rsidRPr="00DC189D">
        <w:rPr>
          <w:rFonts w:ascii="Arial" w:hAnsi="Arial" w:cs="Arial"/>
          <w:spacing w:val="-1"/>
          <w:lang w:val="ro-RO"/>
        </w:rPr>
        <w:t>, identificată/</w:t>
      </w:r>
      <w:r>
        <w:rPr>
          <w:rFonts w:ascii="Arial" w:hAnsi="Arial" w:cs="Arial"/>
          <w:spacing w:val="-1"/>
          <w:lang w:val="ro-RO"/>
        </w:rPr>
        <w:t>i</w:t>
      </w:r>
      <w:r w:rsidRPr="00DC189D">
        <w:rPr>
          <w:rFonts w:ascii="Arial" w:hAnsi="Arial" w:cs="Arial"/>
          <w:spacing w:val="-1"/>
          <w:lang w:val="ro-RO"/>
        </w:rPr>
        <w:t>dentificat cu CNP</w:t>
      </w:r>
      <w:r w:rsidRPr="00DC189D">
        <w:rPr>
          <w:rFonts w:ascii="Arial" w:hAnsi="Arial" w:cs="Arial"/>
          <w:spacing w:val="-7"/>
          <w:u w:val="single"/>
          <w:lang w:val="ro-RO"/>
        </w:rPr>
        <w:t>_________</w:t>
      </w:r>
      <w:r w:rsidRPr="00DC189D">
        <w:rPr>
          <w:rFonts w:ascii="Arial" w:hAnsi="Arial" w:cs="Arial"/>
          <w:lang w:val="ro-RO"/>
        </w:rPr>
        <w:t xml:space="preserve">,   </w:t>
      </w:r>
      <w:r w:rsidRPr="00DC189D">
        <w:rPr>
          <w:rFonts w:ascii="Arial" w:hAnsi="Arial" w:cs="Arial"/>
          <w:spacing w:val="-4"/>
          <w:lang w:val="ro-RO"/>
        </w:rPr>
        <w:t xml:space="preserve">persoană fizică </w:t>
      </w:r>
      <w:r w:rsidRPr="00DC189D">
        <w:rPr>
          <w:rFonts w:ascii="Arial" w:hAnsi="Arial" w:cs="Arial"/>
          <w:lang w:val="ro-RO"/>
        </w:rPr>
        <w:t>sau persoană cu drept de reprezentare a organizaţiei</w:t>
      </w:r>
      <w:r>
        <w:rPr>
          <w:rFonts w:ascii="Arial" w:hAnsi="Arial" w:cs="Arial"/>
          <w:lang w:val="ro-RO"/>
        </w:rPr>
        <w:t xml:space="preserve"> </w:t>
      </w:r>
      <w:r w:rsidRPr="00DC189D">
        <w:rPr>
          <w:rFonts w:ascii="Arial" w:hAnsi="Arial" w:cs="Arial"/>
          <w:lang w:val="ro-RO"/>
        </w:rPr>
        <w:t>solicitante</w:t>
      </w:r>
      <w:r>
        <w:rPr>
          <w:rFonts w:ascii="Arial" w:hAnsi="Arial" w:cs="Arial"/>
          <w:lang w:val="ro-RO"/>
        </w:rPr>
        <w:t xml:space="preserve"> </w:t>
      </w:r>
      <w:r w:rsidRPr="00DC189D">
        <w:rPr>
          <w:rFonts w:ascii="Arial" w:hAnsi="Arial" w:cs="Arial"/>
          <w:spacing w:val="-7"/>
          <w:u w:val="single"/>
          <w:lang w:val="ro-RO"/>
        </w:rPr>
        <w:t>___________</w:t>
      </w:r>
      <w:r w:rsidRPr="00DC189D">
        <w:rPr>
          <w:rFonts w:ascii="Arial" w:hAnsi="Arial" w:cs="Arial"/>
          <w:lang w:val="ro-RO"/>
        </w:rPr>
        <w:t>, declar pe proprie răspundere că:</w:t>
      </w:r>
    </w:p>
    <w:p w:rsidR="00126BCA" w:rsidRPr="00DC189D" w:rsidRDefault="007247CE" w:rsidP="00126BCA">
      <w:pPr>
        <w:spacing w:line="360" w:lineRule="auto"/>
        <w:jc w:val="both"/>
        <w:rPr>
          <w:rFonts w:ascii="Arial" w:hAnsi="Arial" w:cs="Arial"/>
          <w:spacing w:val="-5"/>
          <w:lang w:val="ro-RO"/>
        </w:rPr>
      </w:pPr>
      <w:r w:rsidRPr="00DC189D">
        <w:rPr>
          <w:rFonts w:ascii="Arial" w:hAnsi="Arial" w:cs="Arial"/>
          <w:spacing w:val="-4"/>
          <w:lang w:val="ro-RO"/>
        </w:rPr>
        <w:fldChar w:fldCharType="begin">
          <w:ffData>
            <w:name w:val="Selectare10"/>
            <w:enabled/>
            <w:calcOnExit w:val="0"/>
            <w:checkBox>
              <w:sizeAuto/>
              <w:default w:val="0"/>
            </w:checkBox>
          </w:ffData>
        </w:fldChar>
      </w:r>
      <w:r w:rsidR="00126BCA" w:rsidRPr="00DC189D">
        <w:rPr>
          <w:rFonts w:ascii="Arial" w:hAnsi="Arial" w:cs="Arial"/>
          <w:spacing w:val="-4"/>
          <w:lang w:val="ro-RO"/>
        </w:rPr>
        <w:instrText xml:space="preserve"> FORMCHECKBOX </w:instrText>
      </w:r>
      <w:r>
        <w:rPr>
          <w:rFonts w:ascii="Arial" w:hAnsi="Arial" w:cs="Arial"/>
          <w:spacing w:val="-4"/>
          <w:lang w:val="ro-RO"/>
        </w:rPr>
      </w:r>
      <w:r>
        <w:rPr>
          <w:rFonts w:ascii="Arial" w:hAnsi="Arial" w:cs="Arial"/>
          <w:spacing w:val="-4"/>
          <w:lang w:val="ro-RO"/>
        </w:rPr>
        <w:fldChar w:fldCharType="separate"/>
      </w:r>
      <w:r w:rsidRPr="00DC189D">
        <w:rPr>
          <w:rFonts w:ascii="Arial" w:hAnsi="Arial" w:cs="Arial"/>
          <w:spacing w:val="-4"/>
          <w:lang w:val="ro-RO"/>
        </w:rPr>
        <w:fldChar w:fldCharType="end"/>
      </w:r>
      <w:r w:rsidR="00126BCA" w:rsidRPr="00DC189D">
        <w:rPr>
          <w:rFonts w:ascii="Arial" w:hAnsi="Arial" w:cs="Arial"/>
          <w:spacing w:val="-4"/>
          <w:lang w:val="ro-RO"/>
        </w:rPr>
        <w:t xml:space="preserve"> nu avem contractată nici o altă finanţare nerambursabilă cu </w:t>
      </w:r>
      <w:r w:rsidR="00126BCA" w:rsidRPr="00DC189D">
        <w:rPr>
          <w:rFonts w:ascii="Arial" w:hAnsi="Arial" w:cs="Arial"/>
          <w:spacing w:val="-5"/>
          <w:lang w:val="ro-RO"/>
        </w:rPr>
        <w:t xml:space="preserve">Municipiul Câmpulung, pentru aceeaşi activitate non-profit, în decursul anului fiscal </w:t>
      </w:r>
      <w:r w:rsidR="00126BCA" w:rsidRPr="00DC189D">
        <w:rPr>
          <w:rFonts w:ascii="Arial" w:hAnsi="Arial" w:cs="Arial"/>
          <w:spacing w:val="2"/>
          <w:lang w:val="ro-RO"/>
        </w:rPr>
        <w:t>20</w:t>
      </w:r>
      <w:r w:rsidR="00126BCA">
        <w:rPr>
          <w:rFonts w:ascii="Arial" w:hAnsi="Arial" w:cs="Arial"/>
          <w:spacing w:val="2"/>
          <w:lang w:val="ro-RO"/>
        </w:rPr>
        <w:t>2</w:t>
      </w:r>
      <w:r w:rsidR="002E1024">
        <w:rPr>
          <w:rFonts w:ascii="Arial" w:hAnsi="Arial" w:cs="Arial"/>
          <w:spacing w:val="2"/>
          <w:lang w:val="ro-RO"/>
        </w:rPr>
        <w:t>2</w:t>
      </w:r>
      <w:r w:rsidR="00126BCA" w:rsidRPr="00DC189D">
        <w:rPr>
          <w:rFonts w:ascii="Arial" w:hAnsi="Arial" w:cs="Arial"/>
          <w:spacing w:val="-5"/>
          <w:lang w:val="ro-RO"/>
        </w:rPr>
        <w:t>;</w:t>
      </w:r>
    </w:p>
    <w:p w:rsidR="00126BCA" w:rsidRPr="00DC189D" w:rsidRDefault="007247CE" w:rsidP="00126BCA">
      <w:pPr>
        <w:spacing w:line="360" w:lineRule="auto"/>
        <w:jc w:val="both"/>
        <w:rPr>
          <w:rFonts w:ascii="Arial" w:hAnsi="Arial" w:cs="Arial"/>
          <w:lang w:val="ro-RO"/>
        </w:rPr>
      </w:pPr>
      <w:r w:rsidRPr="00DC189D">
        <w:rPr>
          <w:rFonts w:ascii="Arial" w:hAnsi="Arial" w:cs="Arial"/>
          <w:spacing w:val="-4"/>
          <w:lang w:val="ro-RO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26BCA" w:rsidRPr="00DC189D">
        <w:rPr>
          <w:rFonts w:ascii="Arial" w:hAnsi="Arial" w:cs="Arial"/>
          <w:spacing w:val="-4"/>
          <w:lang w:val="ro-RO"/>
        </w:rPr>
        <w:instrText xml:space="preserve"> FORMCHECKBOX </w:instrText>
      </w:r>
      <w:r>
        <w:rPr>
          <w:rFonts w:ascii="Arial" w:hAnsi="Arial" w:cs="Arial"/>
          <w:spacing w:val="-4"/>
          <w:lang w:val="ro-RO"/>
        </w:rPr>
      </w:r>
      <w:r>
        <w:rPr>
          <w:rFonts w:ascii="Arial" w:hAnsi="Arial" w:cs="Arial"/>
          <w:spacing w:val="-4"/>
          <w:lang w:val="ro-RO"/>
        </w:rPr>
        <w:fldChar w:fldCharType="separate"/>
      </w:r>
      <w:r w:rsidRPr="00DC189D">
        <w:rPr>
          <w:rFonts w:ascii="Arial" w:hAnsi="Arial" w:cs="Arial"/>
          <w:spacing w:val="-4"/>
          <w:lang w:val="ro-RO"/>
        </w:rPr>
        <w:fldChar w:fldCharType="end"/>
      </w:r>
      <w:r w:rsidR="00126BCA" w:rsidRPr="00DC189D">
        <w:rPr>
          <w:rFonts w:ascii="Arial" w:hAnsi="Arial" w:cs="Arial"/>
          <w:spacing w:val="-4"/>
          <w:lang w:val="ro-RO"/>
        </w:rPr>
        <w:t xml:space="preserve"> avem contractată o altă finanţare nerambursabilă cu </w:t>
      </w:r>
      <w:r w:rsidR="00126BCA" w:rsidRPr="00DC189D">
        <w:rPr>
          <w:rFonts w:ascii="Arial" w:hAnsi="Arial" w:cs="Arial"/>
          <w:spacing w:val="-5"/>
          <w:lang w:val="ro-RO"/>
        </w:rPr>
        <w:t xml:space="preserve">Municipiul Câmpulung, în decursul anului fiscal </w:t>
      </w:r>
      <w:r w:rsidR="00126BCA" w:rsidRPr="00DC189D">
        <w:rPr>
          <w:rFonts w:ascii="Arial" w:hAnsi="Arial" w:cs="Arial"/>
          <w:spacing w:val="2"/>
          <w:lang w:val="ro-RO"/>
        </w:rPr>
        <w:t>20</w:t>
      </w:r>
      <w:r w:rsidR="00126BCA">
        <w:rPr>
          <w:rFonts w:ascii="Arial" w:hAnsi="Arial" w:cs="Arial"/>
          <w:spacing w:val="2"/>
          <w:lang w:val="ro-RO"/>
        </w:rPr>
        <w:t>2</w:t>
      </w:r>
      <w:r w:rsidR="002E1024">
        <w:rPr>
          <w:rFonts w:ascii="Arial" w:hAnsi="Arial" w:cs="Arial"/>
          <w:spacing w:val="2"/>
          <w:lang w:val="ro-RO"/>
        </w:rPr>
        <w:t>2</w:t>
      </w:r>
      <w:r w:rsidR="00126BCA" w:rsidRPr="00DC189D">
        <w:rPr>
          <w:rFonts w:ascii="Arial" w:hAnsi="Arial" w:cs="Arial"/>
          <w:spacing w:val="-5"/>
          <w:lang w:val="ro-RO"/>
        </w:rPr>
        <w:t>,</w:t>
      </w:r>
      <w:r w:rsidR="00126BCA" w:rsidRPr="00DC189D">
        <w:rPr>
          <w:rFonts w:ascii="Arial" w:hAnsi="Arial" w:cs="Arial"/>
          <w:lang w:val="ro-RO"/>
        </w:rPr>
        <w:t xml:space="preserve"> iar nivelul finanţării </w:t>
      </w:r>
      <w:r w:rsidR="00126BCA" w:rsidRPr="00DC189D">
        <w:rPr>
          <w:rFonts w:ascii="Arial" w:hAnsi="Arial" w:cs="Arial"/>
          <w:b/>
          <w:lang w:val="ro-RO"/>
        </w:rPr>
        <w:t>depăşeşte</w:t>
      </w:r>
      <w:r w:rsidR="00126BCA" w:rsidRPr="00DC189D">
        <w:rPr>
          <w:rFonts w:ascii="Arial" w:hAnsi="Arial" w:cs="Arial"/>
          <w:lang w:val="ro-RO"/>
        </w:rPr>
        <w:t xml:space="preserve"> o treime din totalul fondurilor publice alocate programelor aprobate anual în bugetul autorităţii finanţatoare respective;</w:t>
      </w:r>
    </w:p>
    <w:p w:rsidR="00126BCA" w:rsidRPr="00DC189D" w:rsidRDefault="007247CE" w:rsidP="00126BCA">
      <w:pPr>
        <w:spacing w:line="360" w:lineRule="auto"/>
        <w:jc w:val="both"/>
        <w:rPr>
          <w:rFonts w:ascii="Arial" w:hAnsi="Arial" w:cs="Arial"/>
          <w:lang w:val="ro-RO"/>
        </w:rPr>
      </w:pPr>
      <w:r w:rsidRPr="00DC189D">
        <w:rPr>
          <w:rFonts w:ascii="Arial" w:hAnsi="Arial" w:cs="Arial"/>
          <w:spacing w:val="-4"/>
          <w:lang w:val="ro-RO"/>
        </w:rPr>
        <w:fldChar w:fldCharType="begin">
          <w:ffData>
            <w:name w:val="Selectare11"/>
            <w:enabled/>
            <w:calcOnExit w:val="0"/>
            <w:checkBox>
              <w:sizeAuto/>
              <w:default w:val="0"/>
            </w:checkBox>
          </w:ffData>
        </w:fldChar>
      </w:r>
      <w:r w:rsidR="00126BCA" w:rsidRPr="00DC189D">
        <w:rPr>
          <w:rFonts w:ascii="Arial" w:hAnsi="Arial" w:cs="Arial"/>
          <w:spacing w:val="-4"/>
          <w:lang w:val="ro-RO"/>
        </w:rPr>
        <w:instrText xml:space="preserve"> FORMCHECKBOX </w:instrText>
      </w:r>
      <w:r>
        <w:rPr>
          <w:rFonts w:ascii="Arial" w:hAnsi="Arial" w:cs="Arial"/>
          <w:spacing w:val="-4"/>
          <w:lang w:val="ro-RO"/>
        </w:rPr>
      </w:r>
      <w:r>
        <w:rPr>
          <w:rFonts w:ascii="Arial" w:hAnsi="Arial" w:cs="Arial"/>
          <w:spacing w:val="-4"/>
          <w:lang w:val="ro-RO"/>
        </w:rPr>
        <w:fldChar w:fldCharType="separate"/>
      </w:r>
      <w:r w:rsidRPr="00DC189D">
        <w:rPr>
          <w:rFonts w:ascii="Arial" w:hAnsi="Arial" w:cs="Arial"/>
          <w:spacing w:val="-4"/>
          <w:lang w:val="ro-RO"/>
        </w:rPr>
        <w:fldChar w:fldCharType="end"/>
      </w:r>
      <w:r w:rsidR="00126BCA" w:rsidRPr="00DC189D">
        <w:rPr>
          <w:rFonts w:ascii="Arial" w:hAnsi="Arial" w:cs="Arial"/>
          <w:spacing w:val="-4"/>
          <w:lang w:val="ro-RO"/>
        </w:rPr>
        <w:t xml:space="preserve"> avem contractată o altă finanţare nerambursabilă cu </w:t>
      </w:r>
      <w:r w:rsidR="00126BCA" w:rsidRPr="00DC189D">
        <w:rPr>
          <w:rFonts w:ascii="Arial" w:hAnsi="Arial" w:cs="Arial"/>
          <w:spacing w:val="-5"/>
          <w:lang w:val="ro-RO"/>
        </w:rPr>
        <w:t xml:space="preserve">Municipiului Câmpulung, în decursul anului fiscal </w:t>
      </w:r>
      <w:r w:rsidR="00126BCA" w:rsidRPr="00DC189D">
        <w:rPr>
          <w:rFonts w:ascii="Arial" w:hAnsi="Arial" w:cs="Arial"/>
          <w:spacing w:val="2"/>
          <w:lang w:val="ro-RO"/>
        </w:rPr>
        <w:t>20</w:t>
      </w:r>
      <w:r w:rsidR="00126BCA">
        <w:rPr>
          <w:rFonts w:ascii="Arial" w:hAnsi="Arial" w:cs="Arial"/>
          <w:spacing w:val="2"/>
          <w:lang w:val="ro-RO"/>
        </w:rPr>
        <w:t>2</w:t>
      </w:r>
      <w:r w:rsidR="002E1024">
        <w:rPr>
          <w:rFonts w:ascii="Arial" w:hAnsi="Arial" w:cs="Arial"/>
          <w:spacing w:val="2"/>
          <w:lang w:val="ro-RO"/>
        </w:rPr>
        <w:t>2</w:t>
      </w:r>
      <w:r w:rsidR="00126BCA" w:rsidRPr="00DC189D">
        <w:rPr>
          <w:rFonts w:ascii="Arial" w:hAnsi="Arial" w:cs="Arial"/>
          <w:spacing w:val="-5"/>
          <w:lang w:val="ro-RO"/>
        </w:rPr>
        <w:t>,</w:t>
      </w:r>
      <w:r w:rsidR="00126BCA" w:rsidRPr="00DC189D">
        <w:rPr>
          <w:rFonts w:ascii="Arial" w:hAnsi="Arial" w:cs="Arial"/>
          <w:lang w:val="ro-RO"/>
        </w:rPr>
        <w:t xml:space="preserve"> dar nivelul finanţării </w:t>
      </w:r>
      <w:r w:rsidR="00126BCA" w:rsidRPr="00DC189D">
        <w:rPr>
          <w:rFonts w:ascii="Arial" w:hAnsi="Arial" w:cs="Arial"/>
          <w:b/>
          <w:lang w:val="ro-RO"/>
        </w:rPr>
        <w:t>nu depăşeşte</w:t>
      </w:r>
      <w:r w:rsidR="00126BCA" w:rsidRPr="00DC189D">
        <w:rPr>
          <w:rFonts w:ascii="Arial" w:hAnsi="Arial" w:cs="Arial"/>
          <w:lang w:val="ro-RO"/>
        </w:rPr>
        <w:t xml:space="preserve"> o treime din totalul fondurilor publice alocate programelor aprobate anual în bugetul autorităţii finanţatoare respective.</w:t>
      </w:r>
    </w:p>
    <w:p w:rsidR="00126BCA" w:rsidRPr="00DC189D" w:rsidRDefault="00126BCA" w:rsidP="00126BCA">
      <w:pPr>
        <w:shd w:val="clear" w:color="auto" w:fill="FFFFFF"/>
        <w:spacing w:before="830" w:line="758" w:lineRule="exact"/>
        <w:jc w:val="both"/>
        <w:rPr>
          <w:rFonts w:ascii="Arial" w:hAnsi="Arial" w:cs="Arial"/>
          <w:u w:val="single"/>
          <w:lang w:val="ro-RO"/>
        </w:rPr>
      </w:pPr>
      <w:r w:rsidRPr="00DC189D">
        <w:rPr>
          <w:rFonts w:ascii="Arial" w:hAnsi="Arial" w:cs="Arial"/>
          <w:b/>
          <w:spacing w:val="-6"/>
          <w:lang w:val="ro-RO"/>
        </w:rPr>
        <w:t xml:space="preserve">Numele şi prenumele: </w:t>
      </w:r>
      <w:r w:rsidRPr="00DC189D">
        <w:rPr>
          <w:rFonts w:ascii="Arial" w:hAnsi="Arial" w:cs="Arial"/>
          <w:spacing w:val="-6"/>
          <w:lang w:val="ro-RO"/>
        </w:rPr>
        <w:t>____</w:t>
      </w:r>
      <w:r w:rsidRPr="00DC189D">
        <w:rPr>
          <w:rFonts w:ascii="Arial" w:hAnsi="Arial" w:cs="Arial"/>
          <w:spacing w:val="-6"/>
          <w:u w:val="single"/>
          <w:lang w:val="ro-RO"/>
        </w:rPr>
        <w:t>________</w:t>
      </w:r>
    </w:p>
    <w:p w:rsidR="00126BCA" w:rsidRPr="00DC189D" w:rsidRDefault="00126BCA" w:rsidP="00126BCA">
      <w:pPr>
        <w:shd w:val="clear" w:color="auto" w:fill="FFFFFF"/>
        <w:tabs>
          <w:tab w:val="left" w:leader="dot" w:pos="2544"/>
        </w:tabs>
        <w:spacing w:line="758" w:lineRule="exact"/>
        <w:rPr>
          <w:rFonts w:ascii="Arial" w:hAnsi="Arial" w:cs="Arial"/>
          <w:u w:val="single"/>
          <w:lang w:val="ro-RO"/>
        </w:rPr>
      </w:pPr>
      <w:r w:rsidRPr="00DC189D">
        <w:rPr>
          <w:rFonts w:ascii="Arial" w:hAnsi="Arial" w:cs="Arial"/>
          <w:b/>
          <w:spacing w:val="-9"/>
          <w:lang w:val="ro-RO"/>
        </w:rPr>
        <w:t xml:space="preserve">Funcţia: </w:t>
      </w:r>
      <w:r w:rsidRPr="00DC189D">
        <w:rPr>
          <w:rFonts w:ascii="Arial" w:hAnsi="Arial" w:cs="Arial"/>
          <w:spacing w:val="-9"/>
          <w:u w:val="single"/>
          <w:lang w:val="ro-RO"/>
        </w:rPr>
        <w:t>____________</w:t>
      </w:r>
    </w:p>
    <w:p w:rsidR="00126BCA" w:rsidRPr="00DC189D" w:rsidRDefault="00126BCA" w:rsidP="00126BCA">
      <w:pPr>
        <w:shd w:val="clear" w:color="auto" w:fill="FFFFFF"/>
        <w:spacing w:line="758" w:lineRule="exact"/>
        <w:rPr>
          <w:rFonts w:ascii="Arial" w:hAnsi="Arial" w:cs="Arial"/>
          <w:b/>
          <w:spacing w:val="-6"/>
          <w:lang w:val="ro-RO"/>
        </w:rPr>
      </w:pPr>
      <w:r w:rsidRPr="00DC189D">
        <w:rPr>
          <w:rFonts w:ascii="Arial" w:hAnsi="Arial" w:cs="Arial"/>
          <w:b/>
          <w:spacing w:val="-6"/>
          <w:lang w:val="ro-RO"/>
        </w:rPr>
        <w:t>Semnătura şi ştampila:</w:t>
      </w:r>
    </w:p>
    <w:p w:rsidR="00126BCA" w:rsidRPr="00DC189D" w:rsidRDefault="00126BCA" w:rsidP="00126BCA">
      <w:pPr>
        <w:shd w:val="clear" w:color="auto" w:fill="FFFFFF"/>
        <w:spacing w:line="216" w:lineRule="exact"/>
        <w:ind w:firstLine="264"/>
        <w:jc w:val="both"/>
        <w:rPr>
          <w:rFonts w:ascii="Arial" w:hAnsi="Arial" w:cs="Arial"/>
          <w:b/>
          <w:spacing w:val="-13"/>
          <w:lang w:val="ro-RO"/>
        </w:rPr>
      </w:pPr>
    </w:p>
    <w:p w:rsidR="00126BCA" w:rsidRPr="00DC189D" w:rsidRDefault="00126BCA" w:rsidP="00126BCA">
      <w:pPr>
        <w:shd w:val="clear" w:color="auto" w:fill="FFFFFF"/>
        <w:spacing w:line="216" w:lineRule="exact"/>
        <w:jc w:val="both"/>
        <w:rPr>
          <w:rFonts w:ascii="Arial" w:hAnsi="Arial" w:cs="Arial"/>
          <w:b/>
          <w:spacing w:val="-13"/>
          <w:lang w:val="ro-RO"/>
        </w:rPr>
      </w:pPr>
    </w:p>
    <w:p w:rsidR="00126BCA" w:rsidRPr="00DC189D" w:rsidRDefault="00126BCA" w:rsidP="00126BCA">
      <w:pPr>
        <w:shd w:val="clear" w:color="auto" w:fill="FFFFFF"/>
        <w:spacing w:line="216" w:lineRule="exact"/>
        <w:jc w:val="both"/>
        <w:rPr>
          <w:rFonts w:ascii="Arial" w:hAnsi="Arial" w:cs="Arial"/>
          <w:b/>
          <w:spacing w:val="-8"/>
          <w:u w:val="single"/>
          <w:lang w:val="ro-RO"/>
        </w:rPr>
      </w:pPr>
      <w:r w:rsidRPr="00DC189D">
        <w:rPr>
          <w:rFonts w:ascii="Arial" w:hAnsi="Arial" w:cs="Arial"/>
          <w:b/>
          <w:spacing w:val="-13"/>
          <w:lang w:val="ro-RO"/>
        </w:rPr>
        <w:t xml:space="preserve">Data: </w:t>
      </w:r>
      <w:r w:rsidRPr="00DC189D">
        <w:rPr>
          <w:rFonts w:ascii="Arial" w:hAnsi="Arial" w:cs="Arial"/>
          <w:b/>
          <w:u w:val="single"/>
          <w:lang w:val="ro-RO"/>
        </w:rPr>
        <w:t>______________</w:t>
      </w: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Default="00126BCA" w:rsidP="00126BCA">
      <w:pPr>
        <w:pStyle w:val="FirstParagraph"/>
        <w:rPr>
          <w:rFonts w:ascii="Arial" w:hAnsi="Arial" w:cs="Arial"/>
          <w:b/>
          <w:bCs/>
          <w:i/>
          <w:iCs/>
          <w:spacing w:val="-5"/>
          <w:lang w:val="ro-RO"/>
        </w:rPr>
      </w:pPr>
    </w:p>
    <w:sectPr w:rsidR="00126BCA" w:rsidSect="002E1024">
      <w:headerReference w:type="default" r:id="rId7"/>
      <w:pgSz w:w="12240" w:h="15840"/>
      <w:pgMar w:top="2093" w:right="567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C780A" w:rsidRDefault="00AC780A" w:rsidP="00C2694F">
      <w:r>
        <w:separator/>
      </w:r>
    </w:p>
  </w:endnote>
  <w:endnote w:type="continuationSeparator" w:id="0">
    <w:p w:rsidR="00AC780A" w:rsidRDefault="00AC780A" w:rsidP="00C2694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tarSymbol">
    <w:altName w:val="Arial Unicode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C780A" w:rsidRDefault="00AC780A" w:rsidP="00C2694F">
      <w:r>
        <w:separator/>
      </w:r>
    </w:p>
  </w:footnote>
  <w:footnote w:type="continuationSeparator" w:id="0">
    <w:p w:rsidR="00AC780A" w:rsidRDefault="00AC780A" w:rsidP="00C2694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2CB7" w:rsidRDefault="002E1024">
    <w:pPr>
      <w:pStyle w:val="Header"/>
    </w:pPr>
    <w:r>
      <w:rPr>
        <w:noProof/>
        <w:lang w:val="ro-RO" w:eastAsia="ro-RO"/>
      </w:rPr>
      <w:pict>
        <v:group id="Group 24" o:spid="_x0000_s17409" style="position:absolute;margin-left:3.15pt;margin-top:-21.75pt;width:516.2pt;height:87.9pt;z-index:251658240" coordsize="67754,1116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5" o:spid="_x0000_s17410" type="#_x0000_t75" style="position:absolute;width:6762;height:1116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">
            <v:imagedata r:id="rId1" o:title="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9" o:spid="_x0000_s17411" type="#_x0000_t202" style="position:absolute;left:10668;top:1714;width:56654;height:933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<v:textbox inset="0,0,0,0">
              <w:txbxContent>
                <w:p w:rsidR="002E1024" w:rsidRDefault="002E1024" w:rsidP="002E1024">
                  <w:pPr>
                    <w:rPr>
                      <w:rFonts w:ascii="Times New Roman"/>
                    </w:rPr>
                  </w:pPr>
                </w:p>
                <w:p w:rsidR="002E1024" w:rsidRDefault="002E1024" w:rsidP="002E1024">
                  <w:pPr>
                    <w:spacing w:line="247" w:lineRule="auto"/>
                    <w:ind w:left="709" w:right="1814"/>
                    <w:jc w:val="right"/>
                    <w:rPr>
                      <w:sz w:val="20"/>
                    </w:rPr>
                  </w:pPr>
                  <w:r>
                    <w:rPr>
                      <w:color w:val="3854A4"/>
                      <w:sz w:val="20"/>
                    </w:rPr>
                    <w:t xml:space="preserve">                                                                            JUDEŢUL </w:t>
                  </w:r>
                  <w:r>
                    <w:rPr>
                      <w:color w:val="3854A4"/>
                      <w:spacing w:val="-3"/>
                      <w:sz w:val="20"/>
                    </w:rPr>
                    <w:t xml:space="preserve">ARGEŞ                                                                                   </w:t>
                  </w:r>
                  <w:r w:rsidRPr="00847BF4">
                    <w:rPr>
                      <w:color w:val="3854A4"/>
                      <w:sz w:val="20"/>
                    </w:rPr>
                    <w:t xml:space="preserve">MUNICIPIUL </w:t>
                  </w:r>
                  <w:r w:rsidRPr="00847BF4">
                    <w:rPr>
                      <w:color w:val="3854A4"/>
                      <w:spacing w:val="8"/>
                      <w:sz w:val="20"/>
                    </w:rPr>
                    <w:t>CÂMPULUNG</w:t>
                  </w:r>
                </w:p>
                <w:p w:rsidR="002E1024" w:rsidRPr="00DC4933" w:rsidRDefault="002E1024" w:rsidP="002E1024">
                  <w:pPr>
                    <w:spacing w:line="247" w:lineRule="auto"/>
                    <w:ind w:right="1842"/>
                    <w:jc w:val="right"/>
                    <w:rPr>
                      <w:noProof/>
                      <w:color w:val="3854A4"/>
                      <w:w w:val="118"/>
                      <w:sz w:val="14"/>
                      <w:szCs w:val="14"/>
                      <w:lang w:val="ro-RO"/>
                    </w:rPr>
                  </w:pPr>
                  <w:r w:rsidRPr="002A398D">
                    <w:rPr>
                      <w:noProof/>
                      <w:color w:val="3854A4"/>
                      <w:spacing w:val="-4"/>
                      <w:w w:val="95"/>
                      <w:sz w:val="14"/>
                      <w:szCs w:val="14"/>
                      <w:lang w:val="ro-RO"/>
                    </w:rPr>
                    <w:t xml:space="preserve">                                                                                    </w:t>
                  </w:r>
                  <w:r>
                    <w:rPr>
                      <w:noProof/>
                      <w:color w:val="3854A4"/>
                      <w:spacing w:val="-4"/>
                      <w:w w:val="95"/>
                      <w:sz w:val="14"/>
                      <w:szCs w:val="14"/>
                      <w:lang w:val="ro-RO"/>
                    </w:rPr>
                    <w:t xml:space="preserve">                                           </w:t>
                  </w:r>
                  <w:r w:rsidRPr="002A398D">
                    <w:rPr>
                      <w:noProof/>
                      <w:color w:val="3854A4"/>
                      <w:spacing w:val="-4"/>
                      <w:w w:val="95"/>
                      <w:sz w:val="14"/>
                      <w:szCs w:val="14"/>
                      <w:lang w:val="ro-RO"/>
                    </w:rPr>
                    <w:t>Str.</w:t>
                  </w:r>
                  <w:r w:rsidRPr="002A398D">
                    <w:rPr>
                      <w:noProof/>
                      <w:color w:val="3854A4"/>
                      <w:spacing w:val="-23"/>
                      <w:w w:val="95"/>
                      <w:sz w:val="14"/>
                      <w:szCs w:val="14"/>
                      <w:lang w:val="ro-RO"/>
                    </w:rPr>
                    <w:t xml:space="preserve"> </w:t>
                  </w:r>
                  <w:r w:rsidRPr="002A398D">
                    <w:rPr>
                      <w:noProof/>
                      <w:color w:val="3854A4"/>
                      <w:w w:val="95"/>
                      <w:sz w:val="14"/>
                      <w:szCs w:val="14"/>
                      <w:lang w:val="ro-RO"/>
                    </w:rPr>
                    <w:t>Negru</w:t>
                  </w:r>
                  <w:r w:rsidRPr="002A398D">
                    <w:rPr>
                      <w:noProof/>
                      <w:color w:val="3854A4"/>
                      <w:spacing w:val="-22"/>
                      <w:w w:val="95"/>
                      <w:sz w:val="14"/>
                      <w:szCs w:val="14"/>
                      <w:lang w:val="ro-RO"/>
                    </w:rPr>
                    <w:t xml:space="preserve"> </w:t>
                  </w:r>
                  <w:r w:rsidRPr="002A398D">
                    <w:rPr>
                      <w:noProof/>
                      <w:color w:val="3854A4"/>
                      <w:spacing w:val="-4"/>
                      <w:w w:val="95"/>
                      <w:sz w:val="14"/>
                      <w:szCs w:val="14"/>
                      <w:lang w:val="ro-RO"/>
                    </w:rPr>
                    <w:t>Vodă,</w:t>
                  </w:r>
                  <w:r w:rsidRPr="002A398D">
                    <w:rPr>
                      <w:noProof/>
                      <w:color w:val="3854A4"/>
                      <w:spacing w:val="-23"/>
                      <w:w w:val="95"/>
                      <w:sz w:val="14"/>
                      <w:szCs w:val="14"/>
                      <w:lang w:val="ro-RO"/>
                    </w:rPr>
                    <w:t xml:space="preserve"> </w:t>
                  </w:r>
                  <w:r w:rsidRPr="002A398D">
                    <w:rPr>
                      <w:noProof/>
                      <w:color w:val="3854A4"/>
                      <w:spacing w:val="-5"/>
                      <w:w w:val="95"/>
                      <w:sz w:val="14"/>
                      <w:szCs w:val="14"/>
                      <w:lang w:val="ro-RO"/>
                    </w:rPr>
                    <w:t>nr.</w:t>
                  </w:r>
                  <w:r w:rsidRPr="002A398D">
                    <w:rPr>
                      <w:noProof/>
                      <w:color w:val="3854A4"/>
                      <w:spacing w:val="-22"/>
                      <w:w w:val="95"/>
                      <w:sz w:val="14"/>
                      <w:szCs w:val="14"/>
                      <w:lang w:val="ro-RO"/>
                    </w:rPr>
                    <w:t xml:space="preserve"> </w:t>
                  </w:r>
                  <w:r w:rsidRPr="002A398D">
                    <w:rPr>
                      <w:noProof/>
                      <w:color w:val="3854A4"/>
                      <w:w w:val="95"/>
                      <w:sz w:val="14"/>
                      <w:szCs w:val="14"/>
                      <w:lang w:val="ro-RO"/>
                    </w:rPr>
                    <w:t>127,</w:t>
                  </w:r>
                  <w:r w:rsidRPr="002A398D">
                    <w:rPr>
                      <w:noProof/>
                      <w:color w:val="3854A4"/>
                      <w:spacing w:val="-23"/>
                      <w:w w:val="95"/>
                      <w:sz w:val="14"/>
                      <w:szCs w:val="14"/>
                      <w:lang w:val="ro-RO"/>
                    </w:rPr>
                    <w:t xml:space="preserve"> </w:t>
                  </w:r>
                  <w:r w:rsidRPr="002A398D">
                    <w:rPr>
                      <w:noProof/>
                      <w:color w:val="3854A4"/>
                      <w:w w:val="95"/>
                      <w:sz w:val="14"/>
                      <w:szCs w:val="14"/>
                      <w:lang w:val="ro-RO"/>
                    </w:rPr>
                    <w:t>judeţul</w:t>
                  </w:r>
                  <w:r w:rsidRPr="002A398D">
                    <w:rPr>
                      <w:noProof/>
                      <w:color w:val="3854A4"/>
                      <w:spacing w:val="-22"/>
                      <w:w w:val="95"/>
                      <w:sz w:val="14"/>
                      <w:szCs w:val="14"/>
                      <w:lang w:val="ro-RO"/>
                    </w:rPr>
                    <w:t xml:space="preserve"> </w:t>
                  </w:r>
                  <w:r w:rsidRPr="002A398D">
                    <w:rPr>
                      <w:noProof/>
                      <w:color w:val="3854A4"/>
                      <w:w w:val="95"/>
                      <w:sz w:val="14"/>
                      <w:szCs w:val="14"/>
                      <w:lang w:val="ro-RO"/>
                    </w:rPr>
                    <w:t>Argeş</w:t>
                  </w:r>
                  <w:r w:rsidRPr="002A398D">
                    <w:rPr>
                      <w:noProof/>
                      <w:color w:val="3854A4"/>
                      <w:w w:val="118"/>
                      <w:sz w:val="14"/>
                      <w:szCs w:val="14"/>
                      <w:lang w:val="ro-RO"/>
                    </w:rPr>
                    <w:t xml:space="preserve">                                  </w:t>
                  </w:r>
                  <w:r>
                    <w:rPr>
                      <w:noProof/>
                      <w:color w:val="3854A4"/>
                      <w:w w:val="118"/>
                      <w:sz w:val="14"/>
                      <w:szCs w:val="14"/>
                      <w:lang w:val="ro-RO"/>
                    </w:rPr>
                    <w:t xml:space="preserve">                           </w:t>
                  </w:r>
                  <w:r w:rsidRPr="002A398D">
                    <w:rPr>
                      <w:noProof/>
                      <w:color w:val="3854A4"/>
                      <w:spacing w:val="-4"/>
                      <w:sz w:val="14"/>
                      <w:szCs w:val="14"/>
                      <w:lang w:val="ro-RO"/>
                    </w:rPr>
                    <w:t>Tel/fax:</w:t>
                  </w:r>
                  <w:r w:rsidRPr="002A398D">
                    <w:rPr>
                      <w:noProof/>
                      <w:color w:val="3854A4"/>
                      <w:spacing w:val="-21"/>
                      <w:sz w:val="14"/>
                      <w:szCs w:val="14"/>
                      <w:lang w:val="ro-RO"/>
                    </w:rPr>
                    <w:t xml:space="preserve"> </w:t>
                  </w:r>
                  <w:r w:rsidRPr="002A398D">
                    <w:rPr>
                      <w:noProof/>
                      <w:color w:val="3854A4"/>
                      <w:sz w:val="14"/>
                      <w:szCs w:val="14"/>
                      <w:lang w:val="ro-RO"/>
                    </w:rPr>
                    <w:t>0248511034,</w:t>
                  </w:r>
                  <w:r w:rsidRPr="002A398D">
                    <w:rPr>
                      <w:noProof/>
                      <w:color w:val="3854A4"/>
                      <w:spacing w:val="-20"/>
                      <w:sz w:val="14"/>
                      <w:szCs w:val="14"/>
                      <w:lang w:val="ro-RO"/>
                    </w:rPr>
                    <w:t xml:space="preserve"> </w:t>
                  </w:r>
                  <w:r w:rsidRPr="002A398D">
                    <w:rPr>
                      <w:noProof/>
                      <w:color w:val="3854A4"/>
                      <w:sz w:val="14"/>
                      <w:szCs w:val="14"/>
                      <w:lang w:val="ro-RO"/>
                    </w:rPr>
                    <w:t xml:space="preserve">0248510055    </w:t>
                  </w:r>
                  <w:r w:rsidRPr="002A398D">
                    <w:rPr>
                      <w:noProof/>
                      <w:color w:val="3854A4"/>
                      <w:sz w:val="14"/>
                      <w:szCs w:val="14"/>
                      <w:lang w:val="ro-RO"/>
                    </w:rPr>
                    <w:br/>
                  </w:r>
                  <w:r w:rsidRPr="002A398D">
                    <w:rPr>
                      <w:noProof/>
                      <w:color w:val="3854A4"/>
                      <w:w w:val="95"/>
                      <w:sz w:val="14"/>
                      <w:szCs w:val="14"/>
                      <w:lang w:val="ro-RO"/>
                    </w:rPr>
                    <w:t>Mobil 0756.998.960; email:</w:t>
                  </w:r>
                  <w:r>
                    <w:rPr>
                      <w:noProof/>
                      <w:color w:val="3854A4"/>
                      <w:w w:val="95"/>
                      <w:sz w:val="14"/>
                      <w:szCs w:val="14"/>
                      <w:lang w:val="ro-RO"/>
                    </w:rPr>
                    <w:t xml:space="preserve">primarie@primariacampulung.ro </w:t>
                  </w:r>
                </w:p>
              </w:txbxContent>
            </v:textbox>
          </v:shape>
          <v:group id="Group 2" o:spid="_x0000_s17412" style="position:absolute;left:56102;top:762;width:11652;height:8407" coordorigin="9527,-1865" coordsize="1835,1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<v:shape id="AutoShape 16" o:spid="_x0000_s17413" style="position:absolute;left:10119;top:-1404;width:392;height:400;visibility:visible" coordsize="392,4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" adj="0,,0" path="m51,178r-6,l45,135r-8,-7l18,128r-8,7l10,178r-6,l7,276r7,l14,282r27,l41,276r7,l51,178xm84,7l,7,,19r84,l83,17,82,15r,-4l83,9,84,7xm120,6l114,,99,,93,6r,14l99,26r7,l114,26r6,-6l120,6xm129,399l119,365r-33,l129,399xm186,178r-6,l180,135r-8,-7l162,128r1,-42l160,73,153,62,142,55,129,52r-14,3l105,62,97,73,95,86r,42l85,128r-7,7l78,145r,33l72,178r3,98l82,276r,6l176,282r,-6l183,276r3,-98xm195,348r-133,l62,354r5,6l74,360r116,l195,354r,-6xm250,178r-6,l244,135r-8,-7l227,128r-10,l210,135r,43l203,178r4,98l214,276r,6l240,282r,-6l247,276r3,-98xm302,17r-1,l301,15r,-4l301,9r1,l302,7,129,7r,2l130,9r,2l130,15r,2l129,17r,2l302,19r,-2xm325,399l315,365r-32,l325,399xm338,6l333,r-8,l318,r-6,6l312,20r6,6l333,26r5,-6l338,6xm392,348r-133,l259,354r5,6l271,360r115,l392,354r,-6xe" fillcolor="#3854a4" stroked="f">
              <v:stroke joinstyle="round"/>
              <v:formulas/>
              <v:path arrowok="t" o:connecttype="custom" o:connectlocs="45,-1268;10,-1268;7,-1127;41,-1121;51,-1225;0,-1384;82,-1388;84,-1396;99,-1403;99,-1377;120,-1383;119,-1038;186,-1225;172,-1275;160,-1330;129,-1351;97,-1330;85,-1275;78,-1225;82,-1127;176,-1127;195,-1055;67,-1043;195,-1049;244,-1225;227,-1275;210,-1225;214,-1127;240,-1127;302,-1386;301,-1388;301,-1394;129,-1396;130,-1392;130,-1388;129,-1384;325,-1004;325,-1004;325,-1403;312,-1383;338,-1383;259,-1055;271,-1043;392,-1055" o:connectangles="0,0,0,0,0,0,0,0,0,0,0,0,0,0,0,0,0,0,0,0,0,0,0,0,0,0,0,0,0,0,0,0,0,0,0,0,0,0,0,0,0,0,0,0"/>
            </v:shape>
            <v:shape id="Picture 15" o:spid="_x0000_s17414" type="#_x0000_t75" style="position:absolute;left:10583;top:-1352;width:115;height:23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">
              <v:imagedata r:id="rId2" o:title=""/>
            </v:shape>
            <v:shape id="AutoShape 14" o:spid="_x0000_s17415" style="position:absolute;left:9607;top:-1398;width:1100;height:857;visibility:visible" coordsize="1100,8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" adj="0,,0" path="m21,660l,660r,21l21,681r,-21xm54,660r-20,l34,681r20,l54,660xm128,660r-13,-7l85,653r-13,7l72,751r56,l128,660xm163,660r-21,l142,681r21,l163,660xm196,660r-20,l176,681r20,l196,660xm238,661r-9,l229,3r-21,l208,661r,20l208,857r21,l229,681r9,l238,661xm271,660r-21,l250,681r21,l271,660xm305,660r-21,l284,681r21,l305,660xm328,3r-98,l230,14r98,l327,12r,-2l327,6r,-2l328,3xm350,4l347,r-9,l335,4r,8l338,16r9,l350,12r,-4l350,4xm377,660r-13,-7l333,653r-13,7l320,751r57,l377,660xm413,660r-21,l392,681r21,l413,660xm446,660r-20,l426,681r20,l446,660xm455,3r-98,l358,4r,2l358,8r,2l358,12r-1,2l455,14r,-11xm500,173r-7,l493,3r-25,l468,660r-9,l459,681r9,l468,856,489,588r10,l499,567r-10,l489,271r7,l500,173xm533,567r-20,l513,588r20,l533,567xm567,567r-21,l546,588r21,l567,567xm600,567r-20,l580,588r20,l600,567xm667,498r-4,-22l653,462r-10,-8l639,452r-17,7l614,466r-3,12l610,498r,107l667,605r,-107xm694,567r-20,l674,588r20,l694,567xm1034,394r-10,-34l991,360r43,34xm1100,343r-133,l967,349r6,6l979,355r116,l1100,349r,-6xe" fillcolor="#3854a4" stroked="f">
              <v:stroke joinstyle="round"/>
              <v:formulas/>
              <v:path arrowok="t" o:connecttype="custom" o:connectlocs="0,-717;54,-738;54,-717;115,-745;72,-647;163,-738;163,-717;176,-738;196,-738;229,-1395;208,-717;229,-717;271,-738;271,-717;284,-738;305,-738;230,-1384;327,-1388;328,-1395;338,-1398;338,-1382;350,-1390;364,-745;320,-647;413,-738;413,-717;426,-738;446,-738;358,-1394;358,-1388;455,-1384;493,-1225;468,-738;468,-717;499,-810;489,-1127;533,-831;533,-810;546,-831;567,-831;580,-810;667,-900;643,-944;614,-932;610,-793;694,-831;694,-810;1024,-1038;1100,-1055;973,-1043;1100,-1049" o:connectangles="0,0,0,0,0,0,0,0,0,0,0,0,0,0,0,0,0,0,0,0,0,0,0,0,0,0,0,0,0,0,0,0,0,0,0,0,0,0,0,0,0,0,0,0,0,0,0,0,0,0,0"/>
            </v:shape>
            <v:shape id="Picture 13" o:spid="_x0000_s17416" type="#_x0000_t75" style="position:absolute;left:9651;top:-991;width:112;height:19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">
              <v:imagedata r:id="rId3" o:title=""/>
            </v:shape>
            <v:shape id="AutoShape 12" o:spid="_x0000_s17417" style="position:absolute;left:9635;top:-1564;width:1157;height:1022;visibility:visible" coordsize="1157,1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" adj="0,,0" path="m144,271r-10,l134,631r,139l10,770r,-139l15,605,28,585,48,571r24,-5l96,571r20,14l129,605r5,26l134,271r-16,l118,342r,112l26,454r,-112l35,334r10,l45,321r54,l99,334r11,l118,342r,-71l,271,,779r144,l144,770r,-204l144,454r,-133l144,271xm144,234l133,223r-13,l11,223,,234r,25l144,259r,-25xm364,255r-6,-22l357,229r-8,-9l349,653r,107l292,760r,-107l296,631r10,-15l316,609r4,-3l337,613r8,8l348,632r1,21l349,220r-3,-4l346,334r,120l295,454r,-120l306,334r,-13l335,321r,13l346,334r,-118l342,212r-8,-5l334,239r,14l328,259r-15,l307,253r,-14l313,233r15,l334,239r,-32l327,203r-7,-3l295,208r-12,9l278,231r-1,22l277,779r87,l364,760r,-154l364,454r,-133l364,259r,-4xm769,7l762,,752,,742,r-7,7l735,50r34,l769,7xm809,966r-291,l518,989r291,l809,966xm809,933r-233,l576,956r233,l809,933xm809,901r-189,l620,924r189,l809,901xm809,89r-381,l428,101r381,l809,89xm826,7l819,,800,r-8,7l792,50r34,l826,17r,-10xm883,7l876,,857,r-8,7l849,17r,33l883,50r,-43xm1157,998r-696,l461,1021r696,l1157,998xe" fillcolor="#3854a4" stroked="f">
              <v:stroke joinstyle="round"/>
              <v:formulas/>
              <v:path arrowok="t" o:connecttype="custom" o:connectlocs="134,-932;10,-932;48,-992;116,-978;134,-1292;118,-1109;35,-1229;99,-1242;118,-1221;0,-784;144,-997;144,-1292;120,-1340;0,-1304;364,-1308;349,-1343;292,-803;306,-947;337,-950;349,-910;346,-1229;295,-1229;335,-1242;346,-1347;334,-1324;313,-1304;313,-1330;334,-1356;295,-1355;277,-1310;364,-803;364,-1242;769,-1556;742,-1563;769,-1513;518,-597;809,-597;576,-607;809,-662;809,-639;428,-1474;809,-1474;800,-1563;826,-1513;883,-1556;849,-1556;883,-1513;461,-565;1157,-565" o:connectangles="0,0,0,0,0,0,0,0,0,0,0,0,0,0,0,0,0,0,0,0,0,0,0,0,0,0,0,0,0,0,0,0,0,0,0,0,0,0,0,0,0,0,0,0,0,0,0,0,0"/>
            </v:shape>
            <v:shape id="Picture 11" o:spid="_x0000_s17418" type="#_x0000_t75" style="position:absolute;left:9526;top:-1718;width:618;height:30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">
              <v:imagedata r:id="rId4" o:title=""/>
            </v:shape>
            <v:shape id="Picture 10" o:spid="_x0000_s17419" type="#_x0000_t75" style="position:absolute;left:9609;top:-1587;width:196;height:17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">
              <v:imagedata r:id="rId5" o:title=""/>
            </v:shape>
            <v:shape id="AutoShape 9" o:spid="_x0000_s17420" style="position:absolute;left:9930;top:-1795;width:895;height:1221;visibility:visible" coordsize="895,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" adj="0,,0" path="m36,10l18,,,10,8,26r3,4l11,55,2,64r32,l25,55r,-25l28,26,36,10xm636,569r-6,l630,526r-8,-7l612,519r-9,l595,526r,43l589,569r3,98l599,667r,6l626,673r,-6l633,667r3,-98xm703,1132r-189,l514,1155r189,l703,1132xm710,408r-1,l709,406r,-4l709,400r1,l710,398r-173,l537,400r1,l538,402r,4l538,408r-1,l537,410r173,l710,408xm748,1164r-234,l514,1187r234,l748,1164xm806,1197r-292,l514,1220r292,l806,1197xm895,343r-762,l156,380r717,l895,343xm895,320r-381,l514,332r381,l895,320xe" fillcolor="#3854a4" stroked="f">
              <v:stroke joinstyle="round"/>
              <v:formulas/>
              <v:path arrowok="t" o:connecttype="custom" o:connectlocs="18,-1794;8,-1768;11,-1739;34,-1730;25,-1764;36,-1784;630,-1225;622,-1275;603,-1275;595,-1225;592,-1127;599,-1121;626,-1127;636,-1225;514,-662;703,-639;710,-1386;709,-1388;709,-1392;709,-1394;710,-1396;537,-1394;538,-1392;538,-1388;538,-1386;537,-1384;710,-1386;514,-630;748,-607;806,-597;514,-574;806,-597;133,-1451;873,-1414;895,-1474;514,-1462;895,-1474" o:connectangles="0,0,0,0,0,0,0,0,0,0,0,0,0,0,0,0,0,0,0,0,0,0,0,0,0,0,0,0,0,0,0,0,0,0,0,0,0"/>
            </v:shape>
            <v:shape id="Picture 8" o:spid="_x0000_s17421" type="#_x0000_t75" style="position:absolute;left:10308;top:-987;width:273;height:29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">
              <v:imagedata r:id="rId6" o:title=""/>
            </v:shape>
            <v:shape id="AutoShape 7" o:spid="_x0000_s17422" style="position:absolute;left:9573;top:-1404;width:1708;height:862;visibility:visible" coordsize="1708,8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" adj="0,,0" path="m219,7l,7,,19,,861r21,l21,19r198,l219,7xm651,294r-24,l627,339r24,l651,294xm847,294r-24,l823,339r24,l847,294xm927,178r-6,l921,135r-8,-7l904,128r,-42l901,73,894,62,883,55,870,52r-13,3l846,62r-7,11l836,86r,42l827,128r-8,7l819,178r-6,l816,276r7,l823,282r94,l917,276r7,l927,178xm1034,572r-21,l1013,593r21,l1034,572xm1044,294r-25,l1019,339r25,l1044,294xm1097,503r-4,-22l1083,467r-10,-8l1069,457r-17,7l1044,471r-3,12l1040,503r,107l1097,610r,-107xm1102,6l1096,r-14,l1076,6r,14l1082,26r14,l1102,20r,-7l1102,6xm1127,572r-20,l1107,593r20,l1127,572xm1161,572r-21,l1140,593r21,l1161,572xm1191,178r-6,l1185,135r-8,-7l1158,128r-8,7l1150,178r-6,l1147,276r7,l1154,282r27,l1181,276r7,l1191,178xm1194,572r-20,l1174,593r20,l1194,572xm1195,7r-83,l1112,9r1,2l1113,15r-1,2l1112,19r83,l1195,7xm1248,665r-9,l1239,8r-25,l1214,178r-6,l1211,276r7,l1218,572r-10,l1208,593r10,l1239,861r,-175l1248,686r,-21xm1281,665r-20,l1261,686r20,l1281,665xm1315,665r-21,l1294,686r21,l1315,665xm1350,8r-98,l1252,19r98,l1349,17r,-2l1349,13r,-2l1349,9r1,-1xm1372,9r-3,-4l1360,5r-3,4l1357,13r,4l1360,21r9,l1372,17r,-8xm1387,665r-13,-7l1344,658r-14,7l1330,756r57,l1387,665xm1423,665r-20,l1403,686r20,l1423,665xm1457,665r-21,l1436,686r21,l1457,665xm1477,8r-98,l1380,9r1,2l1381,15r-1,2l1379,19r98,l1477,8xm1499,7r-21,l1478,665r-8,l1470,685r8,l1478,861r21,l1499,685r,-20l1499,7xm1532,665r-21,l1511,686r21,l1532,665xm1565,665r-20,l1545,686r20,l1565,665xm1636,665r-14,-7l1592,658r-13,7l1579,756r57,l1636,665xm1674,665r-21,l1653,686r21,l1674,665xm1707,665r-20,l1687,686r20,l1707,665xe" fillcolor="#3854a4" stroked="f">
              <v:stroke joinstyle="round"/>
              <v:formulas/>
              <v:path arrowok="t" o:connecttype="custom" o:connectlocs="0,-542;219,-1396;651,-1064;823,-1064;921,-1225;904,-1317;870,-1351;836,-1317;819,-1225;823,-1121;927,-1225;1034,-810;1019,-1064;1093,-922;1052,-939;1040,-793;1096,-1403;1082,-1377;1102,-1397;1127,-810;1140,-810;1185,-1225;1150,-1268;1154,-1127;1188,-1127;1174,-810;1112,-1396;1112,-1386;1248,-738;1214,-1225;1218,-831;1239,-542;1281,-738;1281,-738;1315,-717;1252,-1384;1349,-1390;1372,-1394;1357,-1390;1372,-1386;1344,-745;1387,-738;1423,-717;1436,-717;1379,-1395;1380,-1386;1499,-1396;1470,-718;1499,-718;1511,-738;1565,-738;1565,-738;1579,-738;1674,-738;1674,-738;1707,-717" o:connectangles="0,0,0,0,0,0,0,0,0,0,0,0,0,0,0,0,0,0,0,0,0,0,0,0,0,0,0,0,0,0,0,0,0,0,0,0,0,0,0,0,0,0,0,0,0,0,0,0,0,0,0,0,0,0,0,0"/>
            </v:shape>
            <v:shape id="Picture 6" o:spid="_x0000_s17423" type="#_x0000_t75" style="position:absolute;left:11125;top:-991;width:112;height:19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">
              <v:imagedata r:id="rId7" o:title=""/>
            </v:shape>
            <v:shape id="AutoShape 5" o:spid="_x0000_s17424" style="position:absolute;left:10889;top:-1363;width:364;height:579;visibility:visible" coordsize="364,5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" adj="0,,0" path="m86,55l80,33,79,29,71,20r,433l71,560r-57,l14,453r5,-22l29,416r9,-7l43,406r16,7l68,421r3,11l71,453,71,20,68,16r,118l68,254r-51,l17,134r12,l29,121r28,l57,134r11,l68,16,64,12,56,7r,32l56,53r-6,6l35,59,29,53r,-14l35,33r15,l56,39,56,7,50,3,43,,18,8,5,17,,31,,53,,579r86,l86,560r,-154l86,254r,-133l86,59r,-4xm363,71r-10,l353,431r,139l229,570r,-139l234,405r13,-20l267,371r24,-5l315,371r20,14l348,405r5,26l353,71r-16,l337,142r,112l245,254r,-112l254,134r10,l264,121r54,l318,134r11,l337,142r,-71l219,71r,508l363,579r,-9l363,366r,-112l363,121r,-50xm363,34l352,23r-13,l230,23,219,34r,25l363,59r,-25xe" fillcolor="#3854a4" stroked="f">
              <v:stroke joinstyle="round"/>
              <v:formulas/>
              <v:path arrowok="t" o:connecttype="custom" o:connectlocs="80,-1330;71,-1343;71,-803;14,-910;29,-947;43,-957;68,-942;71,-910;68,-1347;68,-1109;17,-1229;29,-1242;57,-1229;68,-1347;56,-1356;56,-1310;35,-1304;29,-1324;50,-1330;56,-1356;43,-1363;5,-1346;0,-1310;86,-784;86,-957;86,-1242;86,-1308;353,-1292;353,-793;229,-932;247,-978;291,-997;335,-978;353,-932;337,-1292;337,-1109;245,-1221;264,-1229;318,-1242;329,-1229;337,-1292;219,-784;363,-793;363,-1109;363,-1292;352,-1340;230,-1340;219,-1304;363,-1329" o:connectangles="0,0,0,0,0,0,0,0,0,0,0,0,0,0,0,0,0,0,0,0,0,0,0,0,0,0,0,0,0,0,0,0,0,0,0,0,0,0,0,0,0,0,0,0,0,0,0,0,0"/>
            </v:shape>
            <v:shape id="Picture 4" o:spid="_x0000_s17425" type="#_x0000_t75" style="position:absolute;left:10743;top:-1718;width:618;height:30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">
              <v:imagedata r:id="rId8" o:title=""/>
            </v:shape>
            <v:shape id="AutoShape 3" o:spid="_x0000_s17426" style="position:absolute;left:10043;top:-1865;width:1272;height:1323;visibility:visible" coordsize="1272,1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" adj="0,,0" path="m669,8l661,,141,r-8,8l133,17r536,l669,8xm802,218l667,31r-532,l,218,119,352r186,l305,319r3,-15l316,291r13,-8l344,280r11,l365,284r8,8l380,284r10,-4l412,280r10,4l430,292r7,-8l447,280r11,l474,283r12,8l495,304r3,15l498,352r186,l802,218xm915,81l897,71,879,81r9,16l890,101r,25l881,135r32,l904,126r,-25l908,95r7,-14xm1272,469r-220,l1052,481r199,l1251,1323r21,l1272,481r,-12xe" fillcolor="#3854a4" stroked="f">
              <v:stroke joinstyle="round"/>
              <v:formulas/>
              <v:path arrowok="t" o:connecttype="custom" o:connectlocs="669,-1857;661,-1865;141,-1865;133,-1857;133,-1848;669,-1848;669,-1857;802,-1647;667,-1834;135,-1834;0,-1647;119,-1513;305,-1513;305,-1546;308,-1561;316,-1574;329,-1582;344,-1585;355,-1585;365,-1581;373,-1573;380,-1581;390,-1585;412,-1585;422,-1581;430,-1573;437,-1581;447,-1585;458,-1585;474,-1582;486,-1574;495,-1561;498,-1546;498,-1513;684,-1513;802,-1647;915,-1784;897,-1794;879,-1784;888,-1768;890,-1764;890,-1739;881,-1730;913,-1730;904,-1739;904,-1764;908,-1770;915,-1784;1272,-1396;1052,-1396;1052,-1384;1251,-1384;1251,-542;1272,-542;1272,-1384;1272,-1396" o:connectangles="0,0,0,0,0,0,0,0,0,0,0,0,0,0,0,0,0,0,0,0,0,0,0,0,0,0,0,0,0,0,0,0,0,0,0,0,0,0,0,0,0,0,0,0,0,0,0,0,0,0,0,0,0,0,0,0"/>
            </v:shape>
          </v:group>
          <v:shape id="Freeform 26" o:spid="_x0000_s17427" style="position:absolute;left:5143;top:10001;width:62274;height:247;visibility:visible;mso-wrap-style:square;v-text-anchor:top" coordsize="9661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" path="m9661,l60,,45,15,30,30,,57r9661,l9661,xe" fillcolor="#3854a4" stroked="f">
            <v:path arrowok="t" o:connecttype="custom" o:connectlocs="6227445,751063;38676,751063;29007,757467;19338,763872;0,775401;6227445,775401;6227445,751063" o:connectangles="0,0,0,0,0,0,0"/>
          </v:shape>
          <v:shape id="Freeform 27" o:spid="_x0000_s17428" style="position:absolute;left:4857;top:10382;width:62459;height:178;visibility:visible;mso-wrap-style:square;v-text-anchor:top" coordsize="9712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" path="m9712,l51,,25,22,,42r9712,l9712,xe" fillcolor="#ffe100" stroked="f">
            <v:path arrowok="t" o:connecttype="custom" o:connectlocs="6245860,768773;32798,768773;16078,778087;0,786553;6245860,786553;6245860,768773" o:connectangles="0,0,0,0,0,0"/>
          </v:shape>
          <v:shape id="Freeform 28" o:spid="_x0000_s17429" style="position:absolute;left:4572;top:10763;width:62814;height:139;visibility:visible;mso-wrap-style:square;v-text-anchor:top" coordsize="9757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" path="m9757,l45,,10,26,,33r9757,l9757,xe" fillcolor="#ed1c2a" stroked="f">
            <v:path arrowok="t" o:connecttype="custom" o:connectlocs="6281420,763419;28970,763419;6438,774102;0,776979;6281420,776979;6281420,763419" o:connectangles="0,0,0,0,0,0"/>
          </v:shape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1"/>
    <w:lvl w:ilvl="0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StarSymbol" w:hAnsi="StarSymbol"/>
      </w:rPr>
    </w:lvl>
  </w:abstractNum>
  <w:abstractNum w:abstractNumId="1">
    <w:nsid w:val="00000003"/>
    <w:multiLevelType w:val="singleLevel"/>
    <w:tmpl w:val="00000003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</w:abstractNum>
  <w:abstractNum w:abstractNumId="2">
    <w:nsid w:val="00000004"/>
    <w:multiLevelType w:val="singleLevel"/>
    <w:tmpl w:val="0409000F"/>
    <w:name w:val="WW8Num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00DD3BBB"/>
    <w:multiLevelType w:val="hybridMultilevel"/>
    <w:tmpl w:val="F6F25DC8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019A2099"/>
    <w:multiLevelType w:val="hybridMultilevel"/>
    <w:tmpl w:val="9EB899A8"/>
    <w:lvl w:ilvl="0" w:tplc="B70A89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62B1EEC"/>
    <w:multiLevelType w:val="hybridMultilevel"/>
    <w:tmpl w:val="557E5A20"/>
    <w:lvl w:ilvl="0" w:tplc="06E4CC7A">
      <w:start w:val="23"/>
      <w:numFmt w:val="decimal"/>
      <w:pStyle w:val="ListBullet2"/>
      <w:lvlText w:val="%1."/>
      <w:lvlJc w:val="left"/>
      <w:pPr>
        <w:tabs>
          <w:tab w:val="num" w:pos="365"/>
        </w:tabs>
        <w:ind w:left="365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5"/>
        </w:tabs>
        <w:ind w:left="18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5"/>
        </w:tabs>
        <w:ind w:left="25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5"/>
        </w:tabs>
        <w:ind w:left="32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5"/>
        </w:tabs>
        <w:ind w:left="39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5"/>
        </w:tabs>
        <w:ind w:left="46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5"/>
        </w:tabs>
        <w:ind w:left="54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5"/>
        </w:tabs>
        <w:ind w:left="6125" w:hanging="180"/>
      </w:pPr>
      <w:rPr>
        <w:rFonts w:cs="Times New Roman"/>
      </w:rPr>
    </w:lvl>
  </w:abstractNum>
  <w:abstractNum w:abstractNumId="6">
    <w:nsid w:val="74D97DDC"/>
    <w:multiLevelType w:val="hybridMultilevel"/>
    <w:tmpl w:val="2A06A88C"/>
    <w:lvl w:ilvl="0" w:tplc="BBD467B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1"/>
    <w:lvlOverride w:ilvl="0">
      <w:startOverride w:val="1"/>
    </w:lvlOverride>
  </w:num>
  <w:num w:numId="7">
    <w:abstractNumId w:val="2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8434"/>
    <o:shapelayout v:ext="edit">
      <o:idmap v:ext="edit" data="17"/>
    </o:shapelayout>
  </w:hdrShapeDefaults>
  <w:footnotePr>
    <w:footnote w:id="-1"/>
    <w:footnote w:id="0"/>
  </w:footnotePr>
  <w:endnotePr>
    <w:endnote w:id="-1"/>
    <w:endnote w:id="0"/>
  </w:endnotePr>
  <w:compat>
    <w:ulTrailSpace/>
  </w:compat>
  <w:rsids>
    <w:rsidRoot w:val="006252E9"/>
    <w:rsid w:val="00001FCF"/>
    <w:rsid w:val="0001273A"/>
    <w:rsid w:val="0002567C"/>
    <w:rsid w:val="00031752"/>
    <w:rsid w:val="0004387E"/>
    <w:rsid w:val="0004482E"/>
    <w:rsid w:val="00045CC9"/>
    <w:rsid w:val="00066874"/>
    <w:rsid w:val="00070E47"/>
    <w:rsid w:val="000733E8"/>
    <w:rsid w:val="00075EFD"/>
    <w:rsid w:val="00091234"/>
    <w:rsid w:val="00097759"/>
    <w:rsid w:val="000C034B"/>
    <w:rsid w:val="000C54A9"/>
    <w:rsid w:val="000D3338"/>
    <w:rsid w:val="000E00EC"/>
    <w:rsid w:val="000E3DD2"/>
    <w:rsid w:val="00101237"/>
    <w:rsid w:val="001054C2"/>
    <w:rsid w:val="001063C1"/>
    <w:rsid w:val="00111DBA"/>
    <w:rsid w:val="00112344"/>
    <w:rsid w:val="00115A5A"/>
    <w:rsid w:val="00117169"/>
    <w:rsid w:val="00117FF9"/>
    <w:rsid w:val="00121034"/>
    <w:rsid w:val="0012526E"/>
    <w:rsid w:val="00126BCA"/>
    <w:rsid w:val="00127D95"/>
    <w:rsid w:val="00156EC8"/>
    <w:rsid w:val="00160647"/>
    <w:rsid w:val="001805B4"/>
    <w:rsid w:val="001853D3"/>
    <w:rsid w:val="0019003E"/>
    <w:rsid w:val="001E0C3E"/>
    <w:rsid w:val="001E78DA"/>
    <w:rsid w:val="001F64DD"/>
    <w:rsid w:val="0021785C"/>
    <w:rsid w:val="00226D26"/>
    <w:rsid w:val="002342F5"/>
    <w:rsid w:val="00246DC5"/>
    <w:rsid w:val="00250D34"/>
    <w:rsid w:val="00265C15"/>
    <w:rsid w:val="00275240"/>
    <w:rsid w:val="002777DD"/>
    <w:rsid w:val="002852BC"/>
    <w:rsid w:val="002876E1"/>
    <w:rsid w:val="002936D4"/>
    <w:rsid w:val="002A398D"/>
    <w:rsid w:val="002A5228"/>
    <w:rsid w:val="002B19AF"/>
    <w:rsid w:val="002B3CCF"/>
    <w:rsid w:val="002C2A1C"/>
    <w:rsid w:val="002C7EA0"/>
    <w:rsid w:val="002D027C"/>
    <w:rsid w:val="002D1483"/>
    <w:rsid w:val="002D3270"/>
    <w:rsid w:val="002D37F8"/>
    <w:rsid w:val="002D55D5"/>
    <w:rsid w:val="002E1024"/>
    <w:rsid w:val="002E573A"/>
    <w:rsid w:val="002F7767"/>
    <w:rsid w:val="00300A56"/>
    <w:rsid w:val="00301034"/>
    <w:rsid w:val="00307DFC"/>
    <w:rsid w:val="0032070A"/>
    <w:rsid w:val="0032346A"/>
    <w:rsid w:val="0033355E"/>
    <w:rsid w:val="0034160B"/>
    <w:rsid w:val="003555DC"/>
    <w:rsid w:val="003571BB"/>
    <w:rsid w:val="00357E65"/>
    <w:rsid w:val="00361133"/>
    <w:rsid w:val="00365091"/>
    <w:rsid w:val="0037041D"/>
    <w:rsid w:val="003719B2"/>
    <w:rsid w:val="00375B8F"/>
    <w:rsid w:val="00386DA3"/>
    <w:rsid w:val="00387D63"/>
    <w:rsid w:val="00391701"/>
    <w:rsid w:val="00395DF1"/>
    <w:rsid w:val="00396AF7"/>
    <w:rsid w:val="003B09EC"/>
    <w:rsid w:val="003B4508"/>
    <w:rsid w:val="003C39F5"/>
    <w:rsid w:val="003D057A"/>
    <w:rsid w:val="003F01DB"/>
    <w:rsid w:val="003F21BE"/>
    <w:rsid w:val="00407FFB"/>
    <w:rsid w:val="00420F92"/>
    <w:rsid w:val="004234C3"/>
    <w:rsid w:val="00430CC8"/>
    <w:rsid w:val="004340CD"/>
    <w:rsid w:val="0045395F"/>
    <w:rsid w:val="004557C7"/>
    <w:rsid w:val="004631D1"/>
    <w:rsid w:val="00466E45"/>
    <w:rsid w:val="00467227"/>
    <w:rsid w:val="0047018A"/>
    <w:rsid w:val="004702C7"/>
    <w:rsid w:val="00475157"/>
    <w:rsid w:val="004866C4"/>
    <w:rsid w:val="00491A26"/>
    <w:rsid w:val="00493B9A"/>
    <w:rsid w:val="00495C38"/>
    <w:rsid w:val="004A2FA9"/>
    <w:rsid w:val="004A70F8"/>
    <w:rsid w:val="004B1585"/>
    <w:rsid w:val="004B597C"/>
    <w:rsid w:val="004C594F"/>
    <w:rsid w:val="004C63CC"/>
    <w:rsid w:val="004E0469"/>
    <w:rsid w:val="004E29C3"/>
    <w:rsid w:val="004E4E56"/>
    <w:rsid w:val="004F0A29"/>
    <w:rsid w:val="004F2640"/>
    <w:rsid w:val="004F7419"/>
    <w:rsid w:val="00500AE4"/>
    <w:rsid w:val="00501262"/>
    <w:rsid w:val="00502411"/>
    <w:rsid w:val="00502E62"/>
    <w:rsid w:val="00503577"/>
    <w:rsid w:val="00503A34"/>
    <w:rsid w:val="00506192"/>
    <w:rsid w:val="00512AB2"/>
    <w:rsid w:val="00523E9A"/>
    <w:rsid w:val="005305AB"/>
    <w:rsid w:val="0053127B"/>
    <w:rsid w:val="00531DAB"/>
    <w:rsid w:val="00533652"/>
    <w:rsid w:val="0053693F"/>
    <w:rsid w:val="005447AF"/>
    <w:rsid w:val="005458E9"/>
    <w:rsid w:val="00563244"/>
    <w:rsid w:val="005841DB"/>
    <w:rsid w:val="00591A6B"/>
    <w:rsid w:val="00592531"/>
    <w:rsid w:val="0059725F"/>
    <w:rsid w:val="005A04EB"/>
    <w:rsid w:val="005A1415"/>
    <w:rsid w:val="005B06E2"/>
    <w:rsid w:val="005B2771"/>
    <w:rsid w:val="005B3E30"/>
    <w:rsid w:val="005C0012"/>
    <w:rsid w:val="005C07AE"/>
    <w:rsid w:val="005C6643"/>
    <w:rsid w:val="005D7D1C"/>
    <w:rsid w:val="005E5AEB"/>
    <w:rsid w:val="005F20C5"/>
    <w:rsid w:val="005F2339"/>
    <w:rsid w:val="005F2631"/>
    <w:rsid w:val="00602EC4"/>
    <w:rsid w:val="00603573"/>
    <w:rsid w:val="006149E6"/>
    <w:rsid w:val="00615929"/>
    <w:rsid w:val="006252E9"/>
    <w:rsid w:val="006317EF"/>
    <w:rsid w:val="00637E67"/>
    <w:rsid w:val="00645F18"/>
    <w:rsid w:val="00645FD5"/>
    <w:rsid w:val="006468FB"/>
    <w:rsid w:val="00652D5E"/>
    <w:rsid w:val="00661BB8"/>
    <w:rsid w:val="00661D9B"/>
    <w:rsid w:val="00666BAF"/>
    <w:rsid w:val="00666FF2"/>
    <w:rsid w:val="00675FA3"/>
    <w:rsid w:val="0067760F"/>
    <w:rsid w:val="006812B6"/>
    <w:rsid w:val="00690761"/>
    <w:rsid w:val="00695AA3"/>
    <w:rsid w:val="006A11C9"/>
    <w:rsid w:val="006C3E6D"/>
    <w:rsid w:val="006D1222"/>
    <w:rsid w:val="006D3197"/>
    <w:rsid w:val="006D70DB"/>
    <w:rsid w:val="006E272A"/>
    <w:rsid w:val="006E5390"/>
    <w:rsid w:val="006F1E94"/>
    <w:rsid w:val="006F3A1B"/>
    <w:rsid w:val="00700486"/>
    <w:rsid w:val="00704EB2"/>
    <w:rsid w:val="007108B9"/>
    <w:rsid w:val="00712DCF"/>
    <w:rsid w:val="00716374"/>
    <w:rsid w:val="007247CE"/>
    <w:rsid w:val="00725461"/>
    <w:rsid w:val="00725643"/>
    <w:rsid w:val="00726AD4"/>
    <w:rsid w:val="0073191A"/>
    <w:rsid w:val="00737EE6"/>
    <w:rsid w:val="0074572F"/>
    <w:rsid w:val="00750ADB"/>
    <w:rsid w:val="00761A32"/>
    <w:rsid w:val="00777A66"/>
    <w:rsid w:val="00781883"/>
    <w:rsid w:val="00783576"/>
    <w:rsid w:val="007959A8"/>
    <w:rsid w:val="007A3EC9"/>
    <w:rsid w:val="007A4C46"/>
    <w:rsid w:val="007B373F"/>
    <w:rsid w:val="007B6A73"/>
    <w:rsid w:val="007C18DC"/>
    <w:rsid w:val="007C1EFD"/>
    <w:rsid w:val="007D4EDD"/>
    <w:rsid w:val="007E2D03"/>
    <w:rsid w:val="007E3B33"/>
    <w:rsid w:val="007E6738"/>
    <w:rsid w:val="007F0F9C"/>
    <w:rsid w:val="007F4DE2"/>
    <w:rsid w:val="008034CF"/>
    <w:rsid w:val="00813218"/>
    <w:rsid w:val="0081596D"/>
    <w:rsid w:val="008206C8"/>
    <w:rsid w:val="00822CF5"/>
    <w:rsid w:val="00827A8A"/>
    <w:rsid w:val="00847BF4"/>
    <w:rsid w:val="008503F9"/>
    <w:rsid w:val="00851F6E"/>
    <w:rsid w:val="00856643"/>
    <w:rsid w:val="00861222"/>
    <w:rsid w:val="00875778"/>
    <w:rsid w:val="008802A9"/>
    <w:rsid w:val="008926AF"/>
    <w:rsid w:val="00894B50"/>
    <w:rsid w:val="00896631"/>
    <w:rsid w:val="008A34C6"/>
    <w:rsid w:val="008A709F"/>
    <w:rsid w:val="008C09F4"/>
    <w:rsid w:val="008C6CF4"/>
    <w:rsid w:val="008C768D"/>
    <w:rsid w:val="008D08A2"/>
    <w:rsid w:val="008D1465"/>
    <w:rsid w:val="008D558F"/>
    <w:rsid w:val="008D6B71"/>
    <w:rsid w:val="008E5B40"/>
    <w:rsid w:val="008E7246"/>
    <w:rsid w:val="008E7E6E"/>
    <w:rsid w:val="00901557"/>
    <w:rsid w:val="00921B4B"/>
    <w:rsid w:val="009235CE"/>
    <w:rsid w:val="00924124"/>
    <w:rsid w:val="009365E2"/>
    <w:rsid w:val="00940728"/>
    <w:rsid w:val="00940A96"/>
    <w:rsid w:val="00942C9D"/>
    <w:rsid w:val="00961ED7"/>
    <w:rsid w:val="00970C41"/>
    <w:rsid w:val="00972B22"/>
    <w:rsid w:val="00972FBF"/>
    <w:rsid w:val="00973FAC"/>
    <w:rsid w:val="00977AA4"/>
    <w:rsid w:val="009822E6"/>
    <w:rsid w:val="00992C7D"/>
    <w:rsid w:val="00997FCD"/>
    <w:rsid w:val="009A1544"/>
    <w:rsid w:val="009A36CD"/>
    <w:rsid w:val="009A4633"/>
    <w:rsid w:val="009A4A37"/>
    <w:rsid w:val="009B082E"/>
    <w:rsid w:val="009B3EB2"/>
    <w:rsid w:val="009C007B"/>
    <w:rsid w:val="009C1D72"/>
    <w:rsid w:val="009C6881"/>
    <w:rsid w:val="009E1B9B"/>
    <w:rsid w:val="009E3888"/>
    <w:rsid w:val="009F200C"/>
    <w:rsid w:val="009F2244"/>
    <w:rsid w:val="00A0753E"/>
    <w:rsid w:val="00A11B9E"/>
    <w:rsid w:val="00A14622"/>
    <w:rsid w:val="00A16D0A"/>
    <w:rsid w:val="00A24544"/>
    <w:rsid w:val="00A277EB"/>
    <w:rsid w:val="00A30E2E"/>
    <w:rsid w:val="00A35146"/>
    <w:rsid w:val="00A370C7"/>
    <w:rsid w:val="00A446CE"/>
    <w:rsid w:val="00A52B8E"/>
    <w:rsid w:val="00A561B9"/>
    <w:rsid w:val="00A579F3"/>
    <w:rsid w:val="00A62645"/>
    <w:rsid w:val="00A64057"/>
    <w:rsid w:val="00A727EE"/>
    <w:rsid w:val="00A74640"/>
    <w:rsid w:val="00A779E1"/>
    <w:rsid w:val="00A83040"/>
    <w:rsid w:val="00A84684"/>
    <w:rsid w:val="00A85662"/>
    <w:rsid w:val="00A95F0F"/>
    <w:rsid w:val="00AC780A"/>
    <w:rsid w:val="00AD1410"/>
    <w:rsid w:val="00AD1834"/>
    <w:rsid w:val="00AF39CD"/>
    <w:rsid w:val="00AF4FAD"/>
    <w:rsid w:val="00B13414"/>
    <w:rsid w:val="00B27979"/>
    <w:rsid w:val="00B307BA"/>
    <w:rsid w:val="00B343F3"/>
    <w:rsid w:val="00B3672D"/>
    <w:rsid w:val="00B42702"/>
    <w:rsid w:val="00B53D75"/>
    <w:rsid w:val="00B55B71"/>
    <w:rsid w:val="00B6488C"/>
    <w:rsid w:val="00B77D97"/>
    <w:rsid w:val="00B84626"/>
    <w:rsid w:val="00B949A4"/>
    <w:rsid w:val="00BA03A2"/>
    <w:rsid w:val="00BB6B9E"/>
    <w:rsid w:val="00BC11F8"/>
    <w:rsid w:val="00BC506B"/>
    <w:rsid w:val="00BE073F"/>
    <w:rsid w:val="00BE0D76"/>
    <w:rsid w:val="00BE6193"/>
    <w:rsid w:val="00BF66F7"/>
    <w:rsid w:val="00C069E9"/>
    <w:rsid w:val="00C1108C"/>
    <w:rsid w:val="00C122A1"/>
    <w:rsid w:val="00C2694F"/>
    <w:rsid w:val="00C36B4F"/>
    <w:rsid w:val="00C40449"/>
    <w:rsid w:val="00C52BE6"/>
    <w:rsid w:val="00C6001E"/>
    <w:rsid w:val="00C6147F"/>
    <w:rsid w:val="00C626A2"/>
    <w:rsid w:val="00C74B90"/>
    <w:rsid w:val="00C87217"/>
    <w:rsid w:val="00C940DE"/>
    <w:rsid w:val="00C95A72"/>
    <w:rsid w:val="00CA36A4"/>
    <w:rsid w:val="00CA4487"/>
    <w:rsid w:val="00CC3834"/>
    <w:rsid w:val="00CC4B15"/>
    <w:rsid w:val="00CD520F"/>
    <w:rsid w:val="00CE66A8"/>
    <w:rsid w:val="00CF4593"/>
    <w:rsid w:val="00D052BF"/>
    <w:rsid w:val="00D0571F"/>
    <w:rsid w:val="00D14254"/>
    <w:rsid w:val="00D237F9"/>
    <w:rsid w:val="00D30972"/>
    <w:rsid w:val="00D340AD"/>
    <w:rsid w:val="00D41EAC"/>
    <w:rsid w:val="00D5576A"/>
    <w:rsid w:val="00D56938"/>
    <w:rsid w:val="00D649FC"/>
    <w:rsid w:val="00D72A2C"/>
    <w:rsid w:val="00D858EE"/>
    <w:rsid w:val="00D96EB9"/>
    <w:rsid w:val="00D978D5"/>
    <w:rsid w:val="00DA113A"/>
    <w:rsid w:val="00DA6008"/>
    <w:rsid w:val="00DB5700"/>
    <w:rsid w:val="00DC079F"/>
    <w:rsid w:val="00DC0D21"/>
    <w:rsid w:val="00DC3FDB"/>
    <w:rsid w:val="00DC4933"/>
    <w:rsid w:val="00DC4E51"/>
    <w:rsid w:val="00DC5851"/>
    <w:rsid w:val="00DC6EA3"/>
    <w:rsid w:val="00DD286D"/>
    <w:rsid w:val="00DD2ACC"/>
    <w:rsid w:val="00DE0686"/>
    <w:rsid w:val="00DF217C"/>
    <w:rsid w:val="00DF2CB7"/>
    <w:rsid w:val="00E00DCE"/>
    <w:rsid w:val="00E0702F"/>
    <w:rsid w:val="00E12369"/>
    <w:rsid w:val="00E25B5F"/>
    <w:rsid w:val="00E3295C"/>
    <w:rsid w:val="00E32BE4"/>
    <w:rsid w:val="00E65F35"/>
    <w:rsid w:val="00E67143"/>
    <w:rsid w:val="00E72C76"/>
    <w:rsid w:val="00E73F73"/>
    <w:rsid w:val="00E80DD5"/>
    <w:rsid w:val="00E85407"/>
    <w:rsid w:val="00E92369"/>
    <w:rsid w:val="00EB441F"/>
    <w:rsid w:val="00EB590B"/>
    <w:rsid w:val="00EC0E31"/>
    <w:rsid w:val="00EC623A"/>
    <w:rsid w:val="00ED1FB9"/>
    <w:rsid w:val="00ED242E"/>
    <w:rsid w:val="00ED26E2"/>
    <w:rsid w:val="00EE4565"/>
    <w:rsid w:val="00EF61FE"/>
    <w:rsid w:val="00F0535C"/>
    <w:rsid w:val="00F1017D"/>
    <w:rsid w:val="00F1591B"/>
    <w:rsid w:val="00F15C29"/>
    <w:rsid w:val="00F33593"/>
    <w:rsid w:val="00F35627"/>
    <w:rsid w:val="00F36510"/>
    <w:rsid w:val="00F45100"/>
    <w:rsid w:val="00F46343"/>
    <w:rsid w:val="00F61E68"/>
    <w:rsid w:val="00F7742B"/>
    <w:rsid w:val="00F81C10"/>
    <w:rsid w:val="00F84D31"/>
    <w:rsid w:val="00F9304E"/>
    <w:rsid w:val="00FA35F3"/>
    <w:rsid w:val="00FA456B"/>
    <w:rsid w:val="00FA5655"/>
    <w:rsid w:val="00FA56C0"/>
    <w:rsid w:val="00FC1C35"/>
    <w:rsid w:val="00FD5E8C"/>
    <w:rsid w:val="00FD73EB"/>
    <w:rsid w:val="00FE493E"/>
    <w:rsid w:val="00FE4E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o-RO" w:eastAsia="ro-RO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4633"/>
    <w:pPr>
      <w:widowControl w:val="0"/>
      <w:autoSpaceDE w:val="0"/>
      <w:autoSpaceDN w:val="0"/>
    </w:pPr>
    <w:rPr>
      <w:rFonts w:ascii="Trebuchet MS" w:eastAsia="Trebuchet MS" w:hAnsi="Trebuchet MS" w:cs="Trebuchet MS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41EAC"/>
    <w:pPr>
      <w:keepNext/>
      <w:widowControl/>
      <w:autoSpaceDE/>
      <w:autoSpaceDN/>
      <w:jc w:val="both"/>
      <w:outlineLvl w:val="0"/>
    </w:pPr>
    <w:rPr>
      <w:rFonts w:ascii="Times New Roman" w:eastAsia="Times New Roman" w:hAnsi="Times New Roman" w:cs="Times New Roman"/>
      <w:noProof/>
      <w:sz w:val="28"/>
      <w:szCs w:val="28"/>
      <w:lang w:val="ro-RO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26BCA"/>
    <w:pPr>
      <w:keepNext/>
      <w:widowControl/>
      <w:autoSpaceDE/>
      <w:autoSpaceDN/>
      <w:spacing w:before="240" w:after="60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26BCA"/>
    <w:pPr>
      <w:keepNext/>
      <w:spacing w:before="240" w:after="60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26BCA"/>
    <w:pPr>
      <w:widowControl/>
      <w:autoSpaceDE/>
      <w:autoSpaceDN/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sid w:val="009A4633"/>
    <w:rPr>
      <w:sz w:val="20"/>
      <w:szCs w:val="20"/>
    </w:rPr>
  </w:style>
  <w:style w:type="paragraph" w:styleId="ListParagraph">
    <w:name w:val="List Paragraph"/>
    <w:basedOn w:val="Normal"/>
    <w:uiPriority w:val="99"/>
    <w:qFormat/>
    <w:rsid w:val="009A4633"/>
  </w:style>
  <w:style w:type="paragraph" w:customStyle="1" w:styleId="TableParagraph">
    <w:name w:val="Table Paragraph"/>
    <w:basedOn w:val="Normal"/>
    <w:uiPriority w:val="99"/>
    <w:qFormat/>
    <w:rsid w:val="009A4633"/>
  </w:style>
  <w:style w:type="character" w:styleId="Hyperlink">
    <w:name w:val="Hyperlink"/>
    <w:uiPriority w:val="99"/>
    <w:unhideWhenUsed/>
    <w:rsid w:val="00997FCD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997F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07DF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Header">
    <w:name w:val="header"/>
    <w:basedOn w:val="Normal"/>
    <w:link w:val="HeaderChar"/>
    <w:uiPriority w:val="99"/>
    <w:unhideWhenUsed/>
    <w:rsid w:val="00C2694F"/>
    <w:pPr>
      <w:tabs>
        <w:tab w:val="center" w:pos="4513"/>
        <w:tab w:val="right" w:pos="9026"/>
      </w:tabs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C2694F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C2694F"/>
    <w:pPr>
      <w:tabs>
        <w:tab w:val="center" w:pos="4513"/>
        <w:tab w:val="right" w:pos="9026"/>
      </w:tabs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C2694F"/>
    <w:rPr>
      <w:rFonts w:ascii="Trebuchet MS" w:eastAsia="Trebuchet MS" w:hAnsi="Trebuchet MS" w:cs="Trebuchet MS"/>
    </w:rPr>
  </w:style>
  <w:style w:type="character" w:customStyle="1" w:styleId="Heading1Char">
    <w:name w:val="Heading 1 Char"/>
    <w:basedOn w:val="DefaultParagraphFont"/>
    <w:link w:val="Heading1"/>
    <w:uiPriority w:val="99"/>
    <w:rsid w:val="00D41EAC"/>
    <w:rPr>
      <w:rFonts w:ascii="Times New Roman" w:eastAsia="Times New Roman" w:hAnsi="Times New Roman"/>
      <w:noProof/>
      <w:sz w:val="28"/>
      <w:szCs w:val="28"/>
      <w:lang w:val="ro-RO"/>
    </w:rPr>
  </w:style>
  <w:style w:type="paragraph" w:customStyle="1" w:styleId="DefaultText">
    <w:name w:val="Default Text"/>
    <w:basedOn w:val="Normal"/>
    <w:link w:val="DefaultTextChar"/>
    <w:uiPriority w:val="99"/>
    <w:rsid w:val="00D41EAC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0"/>
      <w:lang w:eastAsia="ro-RO"/>
    </w:rPr>
  </w:style>
  <w:style w:type="character" w:customStyle="1" w:styleId="DefaultTextChar">
    <w:name w:val="Default Text Char"/>
    <w:link w:val="DefaultText"/>
    <w:uiPriority w:val="99"/>
    <w:locked/>
    <w:rsid w:val="00D41EAC"/>
    <w:rPr>
      <w:rFonts w:ascii="Times New Roman" w:eastAsia="Times New Roman" w:hAnsi="Times New Roman"/>
      <w:sz w:val="24"/>
      <w:lang w:eastAsia="ro-RO"/>
    </w:rPr>
  </w:style>
  <w:style w:type="character" w:styleId="Strong">
    <w:name w:val="Strong"/>
    <w:basedOn w:val="DefaultParagraphFont"/>
    <w:uiPriority w:val="99"/>
    <w:qFormat/>
    <w:rsid w:val="006E5390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6E5390"/>
  </w:style>
  <w:style w:type="paragraph" w:styleId="BalloonText">
    <w:name w:val="Balloon Text"/>
    <w:basedOn w:val="Normal"/>
    <w:link w:val="BalloonTextChar"/>
    <w:uiPriority w:val="99"/>
    <w:semiHidden/>
    <w:rsid w:val="005C07AE"/>
    <w:rPr>
      <w:rFonts w:ascii="Tahoma" w:hAnsi="Tahoma" w:cs="Tahoma"/>
      <w:sz w:val="16"/>
      <w:szCs w:val="16"/>
    </w:rPr>
  </w:style>
  <w:style w:type="paragraph" w:customStyle="1" w:styleId="LO-Normal">
    <w:name w:val="LO-Normal"/>
    <w:rsid w:val="00BC11F8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spacing w:after="160" w:line="256" w:lineRule="auto"/>
    </w:pPr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99"/>
    <w:rsid w:val="006317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779E1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126BC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126BCA"/>
    <w:rPr>
      <w:rFonts w:ascii="Trebuchet MS" w:eastAsia="Trebuchet MS" w:hAnsi="Trebuchet MS" w:cs="Trebuchet MS"/>
      <w:sz w:val="16"/>
      <w:szCs w:val="16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rsid w:val="00126BCA"/>
    <w:rPr>
      <w:rFonts w:ascii="Arial" w:eastAsia="Times New Roman" w:hAnsi="Arial" w:cs="Arial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rsid w:val="00126BCA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126BCA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126BCA"/>
    <w:rPr>
      <w:rFonts w:ascii="Trebuchet MS" w:eastAsia="Trebuchet MS" w:hAnsi="Trebuchet MS" w:cs="Trebuchet MS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26BCA"/>
    <w:rPr>
      <w:rFonts w:ascii="Tahoma" w:eastAsia="Trebuchet MS" w:hAnsi="Tahoma" w:cs="Tahoma"/>
      <w:sz w:val="16"/>
      <w:szCs w:val="16"/>
      <w:lang w:val="en-US" w:eastAsia="en-US"/>
    </w:rPr>
  </w:style>
  <w:style w:type="paragraph" w:styleId="NoSpacing">
    <w:name w:val="No Spacing"/>
    <w:link w:val="NoSpacingChar"/>
    <w:uiPriority w:val="99"/>
    <w:qFormat/>
    <w:rsid w:val="00126BCA"/>
    <w:rPr>
      <w:sz w:val="22"/>
      <w:szCs w:val="22"/>
      <w:lang w:val="en-US" w:eastAsia="en-US"/>
    </w:rPr>
  </w:style>
  <w:style w:type="character" w:styleId="PageNumber">
    <w:name w:val="page number"/>
    <w:basedOn w:val="DefaultParagraphFont"/>
    <w:uiPriority w:val="99"/>
    <w:rsid w:val="00126BCA"/>
    <w:rPr>
      <w:rFonts w:cs="Times New Roman"/>
    </w:rPr>
  </w:style>
  <w:style w:type="character" w:customStyle="1" w:styleId="CharChar3">
    <w:name w:val="Char Char3"/>
    <w:uiPriority w:val="99"/>
    <w:rsid w:val="00126BCA"/>
    <w:rPr>
      <w:i/>
      <w:sz w:val="24"/>
      <w:lang w:val="en-US" w:eastAsia="en-US"/>
    </w:rPr>
  </w:style>
  <w:style w:type="paragraph" w:styleId="ListBullet2">
    <w:name w:val="List Bullet 2"/>
    <w:basedOn w:val="Normal"/>
    <w:uiPriority w:val="99"/>
    <w:rsid w:val="00126BCA"/>
    <w:pPr>
      <w:widowControl/>
      <w:numPr>
        <w:numId w:val="1"/>
      </w:numPr>
      <w:tabs>
        <w:tab w:val="clear" w:pos="365"/>
        <w:tab w:val="num" w:pos="928"/>
      </w:tabs>
      <w:autoSpaceDE/>
      <w:autoSpaceDN/>
      <w:ind w:left="928"/>
      <w:contextualSpacing/>
    </w:pPr>
    <w:rPr>
      <w:rFonts w:ascii="Times New Roman" w:eastAsia="Times New Roman" w:hAnsi="Times New Roman" w:cs="Times New Roman"/>
      <w:sz w:val="24"/>
      <w:szCs w:val="24"/>
      <w:lang w:val="ro-RO"/>
    </w:rPr>
  </w:style>
  <w:style w:type="paragraph" w:customStyle="1" w:styleId="CVTitle">
    <w:name w:val="CV Title"/>
    <w:basedOn w:val="Normal"/>
    <w:uiPriority w:val="99"/>
    <w:rsid w:val="00126BCA"/>
    <w:pPr>
      <w:widowControl/>
      <w:suppressAutoHyphens/>
      <w:autoSpaceDE/>
      <w:autoSpaceDN/>
      <w:ind w:left="113" w:right="113"/>
      <w:jc w:val="right"/>
    </w:pPr>
    <w:rPr>
      <w:rFonts w:ascii="Arial Narrow" w:eastAsia="Times New Roman" w:hAnsi="Arial Narrow" w:cs="Times New Roman"/>
      <w:b/>
      <w:bCs/>
      <w:spacing w:val="10"/>
      <w:sz w:val="28"/>
      <w:szCs w:val="20"/>
      <w:lang w:val="fr-FR" w:eastAsia="ar-SA"/>
    </w:rPr>
  </w:style>
  <w:style w:type="paragraph" w:customStyle="1" w:styleId="CVHeading1">
    <w:name w:val="CV Heading 1"/>
    <w:basedOn w:val="Normal"/>
    <w:next w:val="Normal"/>
    <w:uiPriority w:val="99"/>
    <w:rsid w:val="00126BCA"/>
    <w:pPr>
      <w:widowControl/>
      <w:suppressAutoHyphens/>
      <w:autoSpaceDE/>
      <w:autoSpaceDN/>
      <w:spacing w:before="74"/>
      <w:ind w:left="113" w:right="113"/>
      <w:jc w:val="right"/>
    </w:pPr>
    <w:rPr>
      <w:rFonts w:ascii="Arial Narrow" w:eastAsia="Times New Roman" w:hAnsi="Arial Narrow" w:cs="Times New Roman"/>
      <w:b/>
      <w:sz w:val="24"/>
      <w:szCs w:val="20"/>
      <w:lang w:val="it-IT" w:eastAsia="ar-SA"/>
    </w:rPr>
  </w:style>
  <w:style w:type="paragraph" w:customStyle="1" w:styleId="CVHeading2">
    <w:name w:val="CV Heading 2"/>
    <w:basedOn w:val="CVHeading1"/>
    <w:next w:val="Normal"/>
    <w:uiPriority w:val="99"/>
    <w:rsid w:val="00126BCA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uiPriority w:val="99"/>
    <w:rsid w:val="00126BCA"/>
  </w:style>
  <w:style w:type="paragraph" w:customStyle="1" w:styleId="CVHeading3">
    <w:name w:val="CV Heading 3"/>
    <w:basedOn w:val="Normal"/>
    <w:next w:val="Normal"/>
    <w:uiPriority w:val="99"/>
    <w:rsid w:val="00126BCA"/>
    <w:pPr>
      <w:widowControl/>
      <w:suppressAutoHyphens/>
      <w:autoSpaceDE/>
      <w:autoSpaceDN/>
      <w:ind w:left="113" w:right="113"/>
      <w:jc w:val="right"/>
      <w:textAlignment w:val="center"/>
    </w:pPr>
    <w:rPr>
      <w:rFonts w:ascii="Arial Narrow" w:eastAsia="Times New Roman" w:hAnsi="Arial Narrow" w:cs="Times New Roman"/>
      <w:sz w:val="20"/>
      <w:szCs w:val="20"/>
      <w:lang w:val="it-IT" w:eastAsia="ar-SA"/>
    </w:rPr>
  </w:style>
  <w:style w:type="paragraph" w:customStyle="1" w:styleId="CVHeading3-FirstLine">
    <w:name w:val="CV Heading 3 - First Line"/>
    <w:basedOn w:val="CVHeading3"/>
    <w:next w:val="CVHeading3"/>
    <w:uiPriority w:val="99"/>
    <w:rsid w:val="00126BCA"/>
    <w:pPr>
      <w:spacing w:before="74"/>
    </w:pPr>
  </w:style>
  <w:style w:type="paragraph" w:customStyle="1" w:styleId="CVHeadingLanguage">
    <w:name w:val="CV Heading Language"/>
    <w:basedOn w:val="CVHeading2"/>
    <w:next w:val="LevelAssessment-Code"/>
    <w:uiPriority w:val="99"/>
    <w:rsid w:val="00126BCA"/>
  </w:style>
  <w:style w:type="paragraph" w:customStyle="1" w:styleId="LevelAssessment-Code">
    <w:name w:val="Level Assessment - Code"/>
    <w:basedOn w:val="Normal"/>
    <w:next w:val="LevelAssessment-Description"/>
    <w:uiPriority w:val="99"/>
    <w:rsid w:val="00126BCA"/>
    <w:pPr>
      <w:widowControl/>
      <w:suppressAutoHyphens/>
      <w:autoSpaceDE/>
      <w:autoSpaceDN/>
      <w:ind w:left="28"/>
      <w:jc w:val="center"/>
    </w:pPr>
    <w:rPr>
      <w:rFonts w:ascii="Arial Narrow" w:eastAsia="Times New Roman" w:hAnsi="Arial Narrow" w:cs="Times New Roman"/>
      <w:sz w:val="18"/>
      <w:szCs w:val="20"/>
      <w:lang w:val="it-IT" w:eastAsia="ar-SA"/>
    </w:rPr>
  </w:style>
  <w:style w:type="paragraph" w:customStyle="1" w:styleId="LevelAssessment-Description">
    <w:name w:val="Level Assessment - Description"/>
    <w:basedOn w:val="LevelAssessment-Code"/>
    <w:next w:val="LevelAssessment-Code"/>
    <w:uiPriority w:val="99"/>
    <w:rsid w:val="00126BCA"/>
    <w:pPr>
      <w:textAlignment w:val="bottom"/>
    </w:pPr>
  </w:style>
  <w:style w:type="paragraph" w:customStyle="1" w:styleId="CVHeadingLevel">
    <w:name w:val="CV Heading Level"/>
    <w:basedOn w:val="CVHeading3"/>
    <w:next w:val="Normal"/>
    <w:uiPriority w:val="99"/>
    <w:rsid w:val="00126BCA"/>
    <w:rPr>
      <w:i/>
    </w:rPr>
  </w:style>
  <w:style w:type="paragraph" w:customStyle="1" w:styleId="LevelAssessment-Heading1">
    <w:name w:val="Level Assessment - Heading 1"/>
    <w:basedOn w:val="LevelAssessment-Code"/>
    <w:uiPriority w:val="99"/>
    <w:rsid w:val="00126BCA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al"/>
    <w:uiPriority w:val="99"/>
    <w:rsid w:val="00126BCA"/>
    <w:pPr>
      <w:widowControl/>
      <w:suppressAutoHyphens/>
      <w:autoSpaceDE/>
      <w:autoSpaceDN/>
      <w:ind w:left="57" w:right="57"/>
      <w:jc w:val="center"/>
    </w:pPr>
    <w:rPr>
      <w:rFonts w:ascii="Arial Narrow" w:eastAsia="Times New Roman" w:hAnsi="Arial Narrow" w:cs="Times New Roman"/>
      <w:sz w:val="18"/>
      <w:szCs w:val="20"/>
      <w:lang w:eastAsia="ar-SA"/>
    </w:rPr>
  </w:style>
  <w:style w:type="paragraph" w:customStyle="1" w:styleId="LevelAssessment-Note">
    <w:name w:val="Level Assessment - Note"/>
    <w:basedOn w:val="LevelAssessment-Code"/>
    <w:uiPriority w:val="99"/>
    <w:rsid w:val="00126BCA"/>
    <w:pPr>
      <w:ind w:left="113"/>
      <w:jc w:val="left"/>
    </w:pPr>
    <w:rPr>
      <w:i/>
    </w:rPr>
  </w:style>
  <w:style w:type="paragraph" w:customStyle="1" w:styleId="CVMajor-FirstLine">
    <w:name w:val="CV Major - First Line"/>
    <w:basedOn w:val="Normal"/>
    <w:next w:val="Normal"/>
    <w:uiPriority w:val="99"/>
    <w:rsid w:val="00126BCA"/>
    <w:pPr>
      <w:widowControl/>
      <w:suppressAutoHyphens/>
      <w:autoSpaceDE/>
      <w:autoSpaceDN/>
      <w:spacing w:before="74"/>
      <w:ind w:left="113" w:right="113"/>
    </w:pPr>
    <w:rPr>
      <w:rFonts w:ascii="Arial Narrow" w:eastAsia="Times New Roman" w:hAnsi="Arial Narrow" w:cs="Times New Roman"/>
      <w:b/>
      <w:sz w:val="24"/>
      <w:szCs w:val="20"/>
      <w:lang w:val="it-IT" w:eastAsia="ar-SA"/>
    </w:rPr>
  </w:style>
  <w:style w:type="paragraph" w:customStyle="1" w:styleId="CVMedium-FirstLine">
    <w:name w:val="CV Medium - First Line"/>
    <w:basedOn w:val="Normal"/>
    <w:next w:val="Normal"/>
    <w:uiPriority w:val="99"/>
    <w:rsid w:val="00126BCA"/>
    <w:pPr>
      <w:widowControl/>
      <w:suppressAutoHyphens/>
      <w:autoSpaceDE/>
      <w:autoSpaceDN/>
      <w:spacing w:before="74"/>
      <w:ind w:left="113" w:right="113"/>
    </w:pPr>
    <w:rPr>
      <w:rFonts w:ascii="Arial Narrow" w:eastAsia="Times New Roman" w:hAnsi="Arial Narrow" w:cs="Times New Roman"/>
      <w:b/>
      <w:szCs w:val="20"/>
      <w:lang w:val="it-IT" w:eastAsia="ar-SA"/>
    </w:rPr>
  </w:style>
  <w:style w:type="paragraph" w:customStyle="1" w:styleId="CVNormal">
    <w:name w:val="CV Normal"/>
    <w:basedOn w:val="Normal"/>
    <w:uiPriority w:val="99"/>
    <w:rsid w:val="00126BCA"/>
    <w:pPr>
      <w:widowControl/>
      <w:suppressAutoHyphens/>
      <w:autoSpaceDE/>
      <w:autoSpaceDN/>
      <w:ind w:left="113" w:right="113"/>
    </w:pPr>
    <w:rPr>
      <w:rFonts w:ascii="Arial Narrow" w:eastAsia="Times New Roman" w:hAnsi="Arial Narrow" w:cs="Times New Roman"/>
      <w:sz w:val="20"/>
      <w:szCs w:val="20"/>
      <w:lang w:val="it-IT" w:eastAsia="ar-SA"/>
    </w:rPr>
  </w:style>
  <w:style w:type="paragraph" w:customStyle="1" w:styleId="CVSpacer">
    <w:name w:val="CV Spacer"/>
    <w:basedOn w:val="CVNormal"/>
    <w:uiPriority w:val="99"/>
    <w:rsid w:val="00126BCA"/>
    <w:rPr>
      <w:sz w:val="4"/>
    </w:rPr>
  </w:style>
  <w:style w:type="paragraph" w:customStyle="1" w:styleId="CVNormal-FirstLine">
    <w:name w:val="CV Normal - First Line"/>
    <w:basedOn w:val="CVNormal"/>
    <w:next w:val="CVNormal"/>
    <w:uiPriority w:val="99"/>
    <w:rsid w:val="00126BCA"/>
    <w:pPr>
      <w:spacing w:before="74"/>
    </w:pPr>
  </w:style>
  <w:style w:type="paragraph" w:styleId="BodyTextIndent2">
    <w:name w:val="Body Text Indent 2"/>
    <w:basedOn w:val="Normal"/>
    <w:link w:val="BodyTextIndent2Char"/>
    <w:uiPriority w:val="99"/>
    <w:rsid w:val="00126BCA"/>
    <w:pPr>
      <w:widowControl/>
      <w:autoSpaceDE/>
      <w:autoSpaceDN/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26BC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126BCA"/>
    <w:pPr>
      <w:widowControl/>
      <w:autoSpaceDE/>
      <w:autoSpaceDN/>
      <w:spacing w:after="120"/>
      <w:ind w:left="283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126BCA"/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Title">
    <w:name w:val="Title"/>
    <w:basedOn w:val="Normal"/>
    <w:next w:val="Subtitle"/>
    <w:link w:val="TitleChar"/>
    <w:uiPriority w:val="99"/>
    <w:qFormat/>
    <w:rsid w:val="00126BCA"/>
    <w:pPr>
      <w:widowControl/>
      <w:suppressAutoHyphens/>
      <w:autoSpaceDE/>
      <w:autoSpaceDN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  <w:lang w:eastAsia="ar-SA"/>
    </w:rPr>
  </w:style>
  <w:style w:type="character" w:customStyle="1" w:styleId="TitleChar">
    <w:name w:val="Title Char"/>
    <w:basedOn w:val="DefaultParagraphFont"/>
    <w:link w:val="Title"/>
    <w:uiPriority w:val="99"/>
    <w:rsid w:val="00126BCA"/>
    <w:rPr>
      <w:rFonts w:ascii="Times New Roman" w:eastAsia="Times New Roman" w:hAnsi="Times New Roman"/>
      <w:b/>
      <w:bCs/>
      <w:sz w:val="24"/>
      <w:szCs w:val="24"/>
      <w:u w:val="single"/>
      <w:lang w:val="en-US" w:eastAsia="ar-SA"/>
    </w:rPr>
  </w:style>
  <w:style w:type="paragraph" w:styleId="Subtitle">
    <w:name w:val="Subtitle"/>
    <w:basedOn w:val="Normal"/>
    <w:next w:val="BodyText"/>
    <w:link w:val="SubtitleChar"/>
    <w:uiPriority w:val="99"/>
    <w:qFormat/>
    <w:rsid w:val="00126BCA"/>
    <w:pPr>
      <w:keepNext/>
      <w:widowControl/>
      <w:suppressAutoHyphens/>
      <w:autoSpaceDE/>
      <w:autoSpaceDN/>
      <w:spacing w:before="240" w:after="120"/>
      <w:jc w:val="center"/>
    </w:pPr>
    <w:rPr>
      <w:rFonts w:ascii="Arial" w:eastAsia="Calibri" w:hAnsi="Arial" w:cs="Tahoma"/>
      <w:i/>
      <w:iCs/>
      <w:sz w:val="28"/>
      <w:szCs w:val="28"/>
      <w:lang w:eastAsia="ar-SA"/>
    </w:rPr>
  </w:style>
  <w:style w:type="character" w:customStyle="1" w:styleId="SubtitleChar">
    <w:name w:val="Subtitle Char"/>
    <w:basedOn w:val="DefaultParagraphFont"/>
    <w:link w:val="Subtitle"/>
    <w:uiPriority w:val="99"/>
    <w:rsid w:val="00126BCA"/>
    <w:rPr>
      <w:rFonts w:ascii="Arial" w:hAnsi="Arial" w:cs="Tahoma"/>
      <w:i/>
      <w:iCs/>
      <w:sz w:val="28"/>
      <w:szCs w:val="28"/>
      <w:lang w:val="en-US" w:eastAsia="ar-SA"/>
    </w:rPr>
  </w:style>
  <w:style w:type="paragraph" w:customStyle="1" w:styleId="FirstParagraph">
    <w:name w:val="First Paragraph"/>
    <w:basedOn w:val="BodyText"/>
    <w:next w:val="BodyText"/>
    <w:uiPriority w:val="99"/>
    <w:rsid w:val="00126BCA"/>
    <w:pPr>
      <w:widowControl/>
      <w:autoSpaceDE/>
      <w:autoSpaceDN/>
      <w:spacing w:before="180" w:after="180"/>
    </w:pPr>
    <w:rPr>
      <w:rFonts w:ascii="Cambria" w:eastAsia="Times New Roman" w:hAnsi="Cambria" w:cs="Times New Roman"/>
      <w:sz w:val="24"/>
      <w:szCs w:val="24"/>
    </w:rPr>
  </w:style>
  <w:style w:type="character" w:customStyle="1" w:styleId="NoSpacingChar">
    <w:name w:val="No Spacing Char"/>
    <w:link w:val="NoSpacing"/>
    <w:uiPriority w:val="99"/>
    <w:locked/>
    <w:rsid w:val="00126BCA"/>
    <w:rPr>
      <w:sz w:val="22"/>
      <w:szCs w:val="22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9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8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et PrimariaCampulung-Muscel</vt:lpstr>
    </vt:vector>
  </TitlesOfParts>
  <Company/>
  <LinksUpToDate>false</LinksUpToDate>
  <CharactersWithSpaces>1350</CharactersWithSpaces>
  <SharedDoc>false</SharedDoc>
  <HLinks>
    <vt:vector size="36" baseType="variant">
      <vt:variant>
        <vt:i4>7929908</vt:i4>
      </vt:variant>
      <vt:variant>
        <vt:i4>15</vt:i4>
      </vt:variant>
      <vt:variant>
        <vt:i4>0</vt:i4>
      </vt:variant>
      <vt:variant>
        <vt:i4>5</vt:i4>
      </vt:variant>
      <vt:variant>
        <vt:lpwstr>http://www.e-licitatie.ro/</vt:lpwstr>
      </vt:variant>
      <vt:variant>
        <vt:lpwstr/>
      </vt:variant>
      <vt:variant>
        <vt:i4>2752573</vt:i4>
      </vt:variant>
      <vt:variant>
        <vt:i4>12</vt:i4>
      </vt:variant>
      <vt:variant>
        <vt:i4>0</vt:i4>
      </vt:variant>
      <vt:variant>
        <vt:i4>5</vt:i4>
      </vt:variant>
      <vt:variant>
        <vt:lpwstr>https://ro.wikipedia.org/wiki/C%C3%A2mpulung-Muscel</vt:lpwstr>
      </vt:variant>
      <vt:variant>
        <vt:lpwstr/>
      </vt:variant>
      <vt:variant>
        <vt:i4>2621536</vt:i4>
      </vt:variant>
      <vt:variant>
        <vt:i4>9</vt:i4>
      </vt:variant>
      <vt:variant>
        <vt:i4>0</vt:i4>
      </vt:variant>
      <vt:variant>
        <vt:i4>5</vt:i4>
      </vt:variant>
      <vt:variant>
        <vt:lpwstr>https://ro.wikipedia.org/wiki/1521</vt:lpwstr>
      </vt:variant>
      <vt:variant>
        <vt:lpwstr/>
      </vt:variant>
      <vt:variant>
        <vt:i4>7798802</vt:i4>
      </vt:variant>
      <vt:variant>
        <vt:i4>6</vt:i4>
      </vt:variant>
      <vt:variant>
        <vt:i4>0</vt:i4>
      </vt:variant>
      <vt:variant>
        <vt:i4>5</vt:i4>
      </vt:variant>
      <vt:variant>
        <vt:lpwstr>https://ro.wikipedia.org/wiki/29_iunie</vt:lpwstr>
      </vt:variant>
      <vt:variant>
        <vt:lpwstr/>
      </vt:variant>
      <vt:variant>
        <vt:i4>8060993</vt:i4>
      </vt:variant>
      <vt:variant>
        <vt:i4>3</vt:i4>
      </vt:variant>
      <vt:variant>
        <vt:i4>0</vt:i4>
      </vt:variant>
      <vt:variant>
        <vt:i4>5</vt:i4>
      </vt:variant>
      <vt:variant>
        <vt:lpwstr>https://ro.wikipedia.org/wiki/Limba_rom%C3%A2n%C4%83</vt:lpwstr>
      </vt:variant>
      <vt:variant>
        <vt:lpwstr/>
      </vt:variant>
      <vt:variant>
        <vt:i4>2555974</vt:i4>
      </vt:variant>
      <vt:variant>
        <vt:i4>0</vt:i4>
      </vt:variant>
      <vt:variant>
        <vt:i4>0</vt:i4>
      </vt:variant>
      <vt:variant>
        <vt:i4>5</vt:i4>
      </vt:variant>
      <vt:variant>
        <vt:lpwstr>https://ro.wikipedia.org/wiki/Scrisul_%C3%AEn_limba_rom%C3%A2n%C4%83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et PrimariaCampulung-Muscel</dc:title>
  <dc:creator>Radu Gabriel</dc:creator>
  <cp:lastModifiedBy>PC</cp:lastModifiedBy>
  <cp:revision>3</cp:revision>
  <cp:lastPrinted>2021-08-24T10:58:00Z</cp:lastPrinted>
  <dcterms:created xsi:type="dcterms:W3CDTF">2021-09-01T17:28:00Z</dcterms:created>
  <dcterms:modified xsi:type="dcterms:W3CDTF">2022-05-05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25T00:00:00Z</vt:filetime>
  </property>
  <property fmtid="{D5CDD505-2E9C-101B-9397-08002B2CF9AE}" pid="3" name="Creator">
    <vt:lpwstr>Adobe Illustrator 24.1 (Macintosh)</vt:lpwstr>
  </property>
  <property fmtid="{D5CDD505-2E9C-101B-9397-08002B2CF9AE}" pid="4" name="LastSaved">
    <vt:filetime>2020-11-25T00:00:00Z</vt:filetime>
  </property>
</Properties>
</file>